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87E53" w14:textId="77777777" w:rsidR="00470C28" w:rsidRPr="00DA5C42" w:rsidRDefault="00470C28" w:rsidP="00470C28">
      <w:pPr>
        <w:pageBreakBefore/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Московский государственный технический</w:t>
      </w:r>
    </w:p>
    <w:p w14:paraId="0E83134B" w14:textId="77777777" w:rsidR="00470C28" w:rsidRPr="00DA5C42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университет им. Н.</w:t>
      </w:r>
      <w:r>
        <w:rPr>
          <w:rFonts w:ascii="Arial" w:hAnsi="Arial" w:cs="Arial"/>
          <w:b/>
          <w:color w:val="000000"/>
          <w:sz w:val="36"/>
          <w:szCs w:val="36"/>
        </w:rPr>
        <w:t xml:space="preserve"> </w:t>
      </w:r>
      <w:r w:rsidRPr="00DA5C42">
        <w:rPr>
          <w:rFonts w:ascii="Arial" w:hAnsi="Arial" w:cs="Arial"/>
          <w:b/>
          <w:color w:val="000000"/>
          <w:sz w:val="36"/>
          <w:szCs w:val="36"/>
        </w:rPr>
        <w:t>Э. Баумана.</w:t>
      </w:r>
    </w:p>
    <w:p w14:paraId="5587CF41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5626D47E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2AB2C47C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2728934D" w14:textId="77777777" w:rsidR="00470C28" w:rsidRPr="00DA5C42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5AA7CB09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Факультет «Информатика и системы управления»</w:t>
      </w:r>
    </w:p>
    <w:p w14:paraId="7224FED8" w14:textId="77777777" w:rsidR="00470C28" w:rsidRPr="00DA5C42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105197DD" w14:textId="77777777" w:rsidR="00470C28" w:rsidRPr="00DA5C42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Кафедра ИУ5 «Системы обработки информации и управления»</w:t>
      </w:r>
    </w:p>
    <w:p w14:paraId="253BA246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7BCD189D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0636404A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6A4D1718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2A7BE71C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6E5DEC85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244791DF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Курс «Основы </w:t>
      </w:r>
      <w:r w:rsidRPr="0092473A">
        <w:rPr>
          <w:rFonts w:ascii="Arial" w:hAnsi="Arial" w:cs="Arial"/>
          <w:color w:val="000000"/>
          <w:sz w:val="28"/>
          <w:szCs w:val="28"/>
        </w:rPr>
        <w:t>программирования</w:t>
      </w:r>
      <w:r>
        <w:rPr>
          <w:rFonts w:ascii="Arial" w:hAnsi="Arial" w:cs="Arial"/>
          <w:color w:val="000000"/>
          <w:sz w:val="28"/>
          <w:szCs w:val="28"/>
        </w:rPr>
        <w:t>»</w:t>
      </w:r>
    </w:p>
    <w:p w14:paraId="68B3CCAF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54C04A03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6FE43944" w14:textId="04DA925D" w:rsidR="00470C28" w:rsidRDefault="00470C28" w:rsidP="00470C2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Отчет по лабораторной работе № </w:t>
      </w:r>
      <w:r w:rsidR="00773D0A">
        <w:rPr>
          <w:rFonts w:ascii="Arial" w:hAnsi="Arial" w:cs="Arial"/>
          <w:color w:val="000000"/>
          <w:sz w:val="28"/>
          <w:szCs w:val="28"/>
        </w:rPr>
        <w:t>8</w:t>
      </w:r>
    </w:p>
    <w:p w14:paraId="2175E04A" w14:textId="38AE9206" w:rsidR="00470C28" w:rsidRPr="00DA5C42" w:rsidRDefault="00470C28" w:rsidP="00470C28">
      <w:pPr>
        <w:shd w:val="clear" w:color="auto" w:fill="FFFFFF"/>
        <w:spacing w:after="120"/>
        <w:ind w:left="45"/>
        <w:jc w:val="center"/>
        <w:rPr>
          <w:rFonts w:eastAsia="Times New Roman"/>
        </w:rPr>
      </w:pPr>
      <w:r>
        <w:rPr>
          <w:rFonts w:ascii="Arial" w:hAnsi="Arial" w:cs="Arial"/>
          <w:bCs/>
          <w:color w:val="000000"/>
          <w:spacing w:val="-5"/>
          <w:sz w:val="28"/>
          <w:szCs w:val="28"/>
        </w:rPr>
        <w:t>«</w:t>
      </w:r>
      <w:r w:rsidR="00773D0A">
        <w:rPr>
          <w:rFonts w:ascii="Arial" w:hAnsi="Arial" w:cs="Arial"/>
          <w:color w:val="000000"/>
          <w:spacing w:val="-5"/>
          <w:sz w:val="30"/>
          <w:szCs w:val="30"/>
        </w:rPr>
        <w:t>Обработка и печать числовых матриц</w:t>
      </w:r>
      <w:r>
        <w:rPr>
          <w:rFonts w:ascii="Arial" w:hAnsi="Arial" w:cs="Arial"/>
          <w:bCs/>
          <w:color w:val="000000"/>
          <w:spacing w:val="-5"/>
          <w:sz w:val="28"/>
          <w:szCs w:val="28"/>
        </w:rPr>
        <w:t>»</w:t>
      </w:r>
    </w:p>
    <w:p w14:paraId="422A30A7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799523A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FF479EC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0F6406D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21292CD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D96B050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8F6F835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559CC891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AC74F2B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4B35256C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50E9835D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29616C8A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98DB73D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CBB4F1D" w14:textId="77777777" w:rsidR="00470C28" w:rsidRDefault="00470C28" w:rsidP="00470C2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3"/>
        <w:gridCol w:w="2775"/>
        <w:gridCol w:w="3285"/>
      </w:tblGrid>
      <w:tr w:rsidR="00470C28" w:rsidRPr="00DA5C42" w14:paraId="68213A51" w14:textId="77777777" w:rsidTr="00036EB2">
        <w:tc>
          <w:tcPr>
            <w:tcW w:w="3793" w:type="dxa"/>
            <w:hideMark/>
          </w:tcPr>
          <w:p w14:paraId="68D6EEF6" w14:textId="77777777" w:rsidR="00470C28" w:rsidRPr="00DA5C42" w:rsidRDefault="00470C28" w:rsidP="00036EB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Выполнил:</w:t>
            </w:r>
          </w:p>
        </w:tc>
        <w:tc>
          <w:tcPr>
            <w:tcW w:w="2775" w:type="dxa"/>
          </w:tcPr>
          <w:p w14:paraId="189A5512" w14:textId="77777777" w:rsidR="00470C28" w:rsidRPr="00DA5C42" w:rsidRDefault="00470C28" w:rsidP="00036EB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73BE571F" w14:textId="77777777" w:rsidR="00470C28" w:rsidRPr="00DA5C42" w:rsidRDefault="00470C28" w:rsidP="00036EB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оверил:</w:t>
            </w:r>
          </w:p>
        </w:tc>
      </w:tr>
      <w:tr w:rsidR="00470C28" w:rsidRPr="00DA5C42" w14:paraId="5A9124CB" w14:textId="77777777" w:rsidTr="00036EB2">
        <w:tc>
          <w:tcPr>
            <w:tcW w:w="3793" w:type="dxa"/>
            <w:hideMark/>
          </w:tcPr>
          <w:p w14:paraId="5DC73195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студент группы ИУ5-12Б</w:t>
            </w:r>
          </w:p>
        </w:tc>
        <w:tc>
          <w:tcPr>
            <w:tcW w:w="2775" w:type="dxa"/>
          </w:tcPr>
          <w:p w14:paraId="3DC5FA25" w14:textId="77777777" w:rsidR="00470C28" w:rsidRPr="00DA5C42" w:rsidRDefault="00470C28" w:rsidP="00036EB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6F1A2F30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еподаватель каф. ИУ5</w:t>
            </w:r>
          </w:p>
        </w:tc>
      </w:tr>
      <w:tr w:rsidR="00470C28" w:rsidRPr="00DA5C42" w14:paraId="0B2CD6DA" w14:textId="77777777" w:rsidTr="00036EB2">
        <w:tc>
          <w:tcPr>
            <w:tcW w:w="3793" w:type="dxa"/>
          </w:tcPr>
          <w:p w14:paraId="0D3D705E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ляков Леонид</w:t>
            </w:r>
          </w:p>
          <w:p w14:paraId="090C79DA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3EAB6069" w14:textId="77777777" w:rsidR="00470C28" w:rsidRPr="00DA5C42" w:rsidRDefault="00470C28" w:rsidP="00036EB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</w:tcPr>
          <w:p w14:paraId="4F9E692C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авдина А. Н.</w:t>
            </w:r>
          </w:p>
          <w:p w14:paraId="0B358C56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  <w:p w14:paraId="2055806F" w14:textId="77777777" w:rsidR="00470C28" w:rsidRPr="00DA5C42" w:rsidRDefault="00470C28" w:rsidP="00036EB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</w:tr>
      <w:tr w:rsidR="00470C28" w:rsidRPr="00DA5C42" w14:paraId="76CE187A" w14:textId="77777777" w:rsidTr="00036EB2">
        <w:tc>
          <w:tcPr>
            <w:tcW w:w="3793" w:type="dxa"/>
          </w:tcPr>
          <w:p w14:paraId="523B2955" w14:textId="77777777" w:rsidR="00470C28" w:rsidRPr="00DA5C42" w:rsidRDefault="00470C28" w:rsidP="00036EB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 xml:space="preserve">Подпись и дата: </w:t>
            </w:r>
          </w:p>
          <w:p w14:paraId="42AD8E4D" w14:textId="77777777" w:rsidR="00470C28" w:rsidRPr="00DA5C42" w:rsidRDefault="00470C28" w:rsidP="00036EB2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1738F372" w14:textId="77777777" w:rsidR="00470C28" w:rsidRPr="00DA5C42" w:rsidRDefault="00470C28" w:rsidP="00036EB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7EE01D39" w14:textId="77777777" w:rsidR="00470C28" w:rsidRPr="00DA5C42" w:rsidRDefault="00470C28" w:rsidP="00036EB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дпись и дата:</w:t>
            </w:r>
          </w:p>
        </w:tc>
      </w:tr>
    </w:tbl>
    <w:p w14:paraId="5B8DFB6D" w14:textId="77777777" w:rsidR="00470C28" w:rsidRDefault="00470C28" w:rsidP="00470C28">
      <w:pPr>
        <w:shd w:val="clear" w:color="auto" w:fill="FFFFFF"/>
        <w:rPr>
          <w:rFonts w:ascii="Arial" w:hAnsi="Arial" w:cs="Arial"/>
          <w:b/>
          <w:color w:val="000000"/>
        </w:rPr>
      </w:pPr>
    </w:p>
    <w:p w14:paraId="70F36F38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  <w:r>
        <w:rPr>
          <w:rFonts w:ascii="Arial" w:hAnsi="Arial" w:cs="Arial"/>
          <w:color w:val="000000"/>
          <w:spacing w:val="-5"/>
          <w:sz w:val="28"/>
          <w:szCs w:val="28"/>
        </w:rPr>
        <w:t>Москва, 20</w:t>
      </w:r>
      <w:r>
        <w:rPr>
          <w:rFonts w:ascii="Arial" w:hAnsi="Arial" w:cs="Arial"/>
          <w:color w:val="000000"/>
          <w:spacing w:val="-5"/>
          <w:sz w:val="28"/>
          <w:szCs w:val="28"/>
          <w:lang w:val="en-US"/>
        </w:rPr>
        <w:t>2</w:t>
      </w:r>
      <w:r>
        <w:rPr>
          <w:rFonts w:ascii="Arial" w:hAnsi="Arial" w:cs="Arial"/>
          <w:color w:val="000000"/>
          <w:spacing w:val="-5"/>
          <w:sz w:val="28"/>
          <w:szCs w:val="28"/>
        </w:rPr>
        <w:t>3 г.</w:t>
      </w:r>
    </w:p>
    <w:p w14:paraId="45FEA364" w14:textId="77777777" w:rsidR="00470C28" w:rsidRDefault="00470C28" w:rsidP="00470C28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</w:p>
    <w:p w14:paraId="54CF0A78" w14:textId="77777777" w:rsidR="00470C28" w:rsidRDefault="00470C28" w:rsidP="00470C28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</w:p>
    <w:p w14:paraId="765CD329" w14:textId="20021124" w:rsidR="00470C28" w:rsidRPr="00470C28" w:rsidRDefault="00470C28" w:rsidP="00470C28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  <w:r w:rsidRPr="00571059">
        <w:rPr>
          <w:b/>
          <w:bCs/>
          <w:color w:val="000000"/>
          <w:spacing w:val="-5"/>
          <w:sz w:val="32"/>
          <w:szCs w:val="32"/>
        </w:rPr>
        <w:t>Постановка задачи</w:t>
      </w:r>
    </w:p>
    <w:p w14:paraId="621DCF18" w14:textId="77777777" w:rsidR="00470C28" w:rsidRPr="00470C28" w:rsidRDefault="00470C28" w:rsidP="00470C28">
      <w:pPr>
        <w:pStyle w:val="3"/>
        <w:rPr>
          <w:rFonts w:ascii="Times New Roman" w:hAnsi="Times New Roman" w:cs="Times New Roman"/>
        </w:rPr>
      </w:pPr>
      <w:bookmarkStart w:id="0" w:name="часть-первая"/>
      <w:r w:rsidRPr="00470C28">
        <w:rPr>
          <w:rFonts w:ascii="Times New Roman" w:hAnsi="Times New Roman" w:cs="Times New Roman"/>
        </w:rPr>
        <w:t>Часть первая</w:t>
      </w:r>
      <w:bookmarkEnd w:id="0"/>
    </w:p>
    <w:p w14:paraId="2C9EA7A8" w14:textId="77777777" w:rsidR="00470C28" w:rsidRPr="00470C28" w:rsidRDefault="00470C28" w:rsidP="00470C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Создать квадратную </w:t>
      </w:r>
      <w:r w:rsidRPr="00470C28">
        <w:rPr>
          <w:rFonts w:ascii="Times New Roman" w:hAnsi="Times New Roman" w:cs="Times New Roman"/>
          <w:b/>
          <w:sz w:val="28"/>
          <w:szCs w:val="28"/>
        </w:rPr>
        <w:t>динамическую матрицу</w:t>
      </w:r>
      <w:r w:rsidRPr="00470C28">
        <w:rPr>
          <w:rFonts w:ascii="Times New Roman" w:hAnsi="Times New Roman" w:cs="Times New Roman"/>
          <w:sz w:val="28"/>
          <w:szCs w:val="28"/>
        </w:rPr>
        <w:t xml:space="preserve">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33EE24" wp14:editId="5B43C39A">
            <wp:extent cx="123825" cy="123825"/>
            <wp:effectExtent l="0" t="0" r="0" b="0"/>
            <wp:docPr id="251" name="Picture" descr="A" title="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 descr="https://latex.codecogs.com/png.latex?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размера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1B3D3B2" wp14:editId="7ACD2AF4">
            <wp:extent cx="476250" cy="123825"/>
            <wp:effectExtent l="0" t="0" r="0" b="0"/>
            <wp:docPr id="252" name="Picture" descr="N*N" title="N*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https://latex.codecogs.com/png.latex?N%2AN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и заполнить её следующими значениями:</w:t>
      </w:r>
    </w:p>
    <w:p w14:paraId="5D92AD00" w14:textId="77777777" w:rsidR="00470C28" w:rsidRPr="00470C28" w:rsidRDefault="00470C28" w:rsidP="00470C2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все элементы главной диагонали равны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F5C3EF" wp14:editId="0E6A73E1">
            <wp:extent cx="66675" cy="114300"/>
            <wp:effectExtent l="0" t="0" r="0" b="0"/>
            <wp:docPr id="253" name="Picture" descr="1" title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https://latex.codecogs.com/png.latex?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>;</w:t>
      </w:r>
    </w:p>
    <w:p w14:paraId="5F03B217" w14:textId="77777777" w:rsidR="00470C28" w:rsidRPr="00470C28" w:rsidRDefault="00470C28" w:rsidP="00470C2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элементы, лежащие выше главной диагонали, вычисляются по формуле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EC403A" wp14:editId="1668C179">
            <wp:extent cx="828675" cy="447675"/>
            <wp:effectExtent l="0" t="0" r="0" b="0"/>
            <wp:docPr id="254" name="Picture" descr="A_{i,j}=\cfrac{x^i}{(j!)^i}" title="A_{i,j}=\cfrac{x^i}{(j!)^i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 descr="https://latex.codecogs.com/png.latex?A_%7Bi%2Cj%7D%3D%5Ccfrac%7Bx%5Ei%7D%7B%28j%21%29%5Ei%7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, а элементы, лежащие ниже главной диагонали, по формуле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D2EE9C" wp14:editId="7618C497">
            <wp:extent cx="933450" cy="447675"/>
            <wp:effectExtent l="0" t="0" r="0" b="0"/>
            <wp:docPr id="255" name="Picture" descr="A_{i,j}=\cfrac{(-x)^i}{(j!)^i}" title="A_{i,j}=\cfrac{(-x)^i}{(j!)^i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https://latex.codecogs.com/png.latex?A_%7Bi%2Cj%7D%3D%5Ccfrac%7B%28-x%29%5Ei%7D%7B%28j%21%29%5Ei%7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, где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F3AC09B" wp14:editId="7BFBB593">
            <wp:extent cx="1143000" cy="161925"/>
            <wp:effectExtent l="0" t="0" r="0" b="0"/>
            <wp:docPr id="256" name="Picture" descr="i,j =1,2,...,N" title="i,j =1,2,...,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https://latex.codecogs.com/png.latex?i%2Cj%20%3D1%2C2%2C...%2C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>.</w:t>
      </w:r>
    </w:p>
    <w:p w14:paraId="2BD3F512" w14:textId="77777777" w:rsidR="00470C28" w:rsidRPr="00470C28" w:rsidRDefault="00470C28" w:rsidP="00470C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>В зависимости от размера матрицы и ширины поля вывода элемента матрицы, обеспечить удобное для пользователя отображение матрицы на экране (с этим связано одно из требований функции вывода массива).</w:t>
      </w:r>
    </w:p>
    <w:p w14:paraId="7D6D8FC6" w14:textId="77777777" w:rsidR="00470C28" w:rsidRPr="00470C28" w:rsidRDefault="00470C28" w:rsidP="00470C28">
      <w:pPr>
        <w:pStyle w:val="4"/>
        <w:rPr>
          <w:rFonts w:ascii="Times New Roman" w:hAnsi="Times New Roman" w:cs="Times New Roman"/>
          <w:sz w:val="28"/>
          <w:szCs w:val="28"/>
        </w:rPr>
      </w:pPr>
      <w:bookmarkStart w:id="1" w:name="требования-к-первой-части"/>
      <w:r w:rsidRPr="00470C28">
        <w:rPr>
          <w:rFonts w:ascii="Times New Roman" w:hAnsi="Times New Roman" w:cs="Times New Roman"/>
          <w:sz w:val="28"/>
          <w:szCs w:val="28"/>
        </w:rPr>
        <w:t>Требования к первой части</w:t>
      </w:r>
      <w:bookmarkEnd w:id="1"/>
    </w:p>
    <w:p w14:paraId="6F318FC5" w14:textId="77777777" w:rsidR="00470C28" w:rsidRPr="00470C28" w:rsidRDefault="00470C28" w:rsidP="00470C2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>Обратите внимание, что для выполнения первой части необходимо создать указанные ниже функции и учесть для них определенные требования:</w:t>
      </w:r>
    </w:p>
    <w:p w14:paraId="5B6567AF" w14:textId="77777777" w:rsidR="00470C28" w:rsidRPr="00470C28" w:rsidRDefault="00470C28" w:rsidP="00470C2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b/>
          <w:sz w:val="28"/>
          <w:szCs w:val="28"/>
        </w:rPr>
        <w:t>Универсальная функция выделения памяти для двухмерного динамического массива</w:t>
      </w:r>
      <w:r w:rsidRPr="00470C28">
        <w:rPr>
          <w:rFonts w:ascii="Times New Roman" w:hAnsi="Times New Roman" w:cs="Times New Roman"/>
          <w:sz w:val="28"/>
          <w:szCs w:val="28"/>
        </w:rPr>
        <w:t xml:space="preserve"> размера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271BC3F" wp14:editId="604F6978">
            <wp:extent cx="504825" cy="123825"/>
            <wp:effectExtent l="0" t="0" r="0" b="0"/>
            <wp:docPr id="257" name="Picture" descr="N*M" title="N*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https://latex.codecogs.com/png.latex?N%2A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(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18DFD5B" wp14:editId="1F3D77F5">
            <wp:extent cx="152400" cy="123825"/>
            <wp:effectExtent l="0" t="0" r="0" b="0"/>
            <wp:docPr id="258" name="Picture" descr="N" title="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 descr="https://latex.codecogs.com/png.latex?N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- количество строк,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2FBB10" wp14:editId="06280C1D">
            <wp:extent cx="152400" cy="123825"/>
            <wp:effectExtent l="0" t="0" r="0" b="0"/>
            <wp:docPr id="259" name="Picture" descr="N" title="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https://latex.codecogs.com/png.latex?N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- количество столбцов):</w:t>
      </w:r>
    </w:p>
    <w:p w14:paraId="5C478CCC" w14:textId="77777777" w:rsidR="00470C28" w:rsidRPr="00470C28" w:rsidRDefault="00470C28" w:rsidP="00470C2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b/>
          <w:sz w:val="28"/>
          <w:szCs w:val="28"/>
        </w:rPr>
        <w:t xml:space="preserve">Функция заполнения матрицы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96569F5" wp14:editId="529EC966">
            <wp:extent cx="123825" cy="123825"/>
            <wp:effectExtent l="0" t="0" r="0" b="0"/>
            <wp:docPr id="260" name="Picture" descr="A" title="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" descr="https://latex.codecogs.com/png.latex?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>:</w:t>
      </w:r>
    </w:p>
    <w:p w14:paraId="3FF16159" w14:textId="77777777" w:rsidR="00470C28" w:rsidRPr="00470C28" w:rsidRDefault="00470C28" w:rsidP="00470C28">
      <w:pPr>
        <w:pStyle w:val="Compact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>Для вычисления значений элементов матрицы использовать рекуррентные соотношения.</w:t>
      </w:r>
    </w:p>
    <w:p w14:paraId="2A307B1C" w14:textId="77777777" w:rsidR="00470C28" w:rsidRPr="00470C28" w:rsidRDefault="00470C28" w:rsidP="00470C2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b/>
          <w:sz w:val="28"/>
          <w:szCs w:val="28"/>
        </w:rPr>
        <w:t>Универсальная функция вывода двухмерного динамического массива</w:t>
      </w:r>
      <w:r w:rsidRPr="00470C28">
        <w:rPr>
          <w:rFonts w:ascii="Times New Roman" w:hAnsi="Times New Roman" w:cs="Times New Roman"/>
          <w:sz w:val="28"/>
          <w:szCs w:val="28"/>
        </w:rPr>
        <w:t xml:space="preserve"> размера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0A12F63" wp14:editId="32A3C0EF">
            <wp:extent cx="504825" cy="123825"/>
            <wp:effectExtent l="0" t="0" r="0" b="0"/>
            <wp:docPr id="261" name="Picture" descr="N*M" title="N*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https://latex.codecogs.com/png.latex?N%2A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>.</w:t>
      </w:r>
    </w:p>
    <w:p w14:paraId="20EFAA9B" w14:textId="77777777" w:rsidR="00470C28" w:rsidRPr="00470C28" w:rsidRDefault="00470C28" w:rsidP="00470C28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Функция должна быть реализована в самостоятельном модуле </w:t>
      </w:r>
      <w:proofErr w:type="spellStart"/>
      <w:r w:rsidRPr="00470C28">
        <w:rPr>
          <w:rStyle w:val="VerbatimChar"/>
          <w:rFonts w:ascii="Times New Roman" w:hAnsi="Times New Roman"/>
          <w:sz w:val="28"/>
          <w:szCs w:val="28"/>
        </w:rPr>
        <w:t>mprinter</w:t>
      </w:r>
      <w:proofErr w:type="spellEnd"/>
      <w:r w:rsidRPr="00470C28">
        <w:rPr>
          <w:rFonts w:ascii="Times New Roman" w:hAnsi="Times New Roman" w:cs="Times New Roman"/>
          <w:sz w:val="28"/>
          <w:szCs w:val="28"/>
        </w:rPr>
        <w:t xml:space="preserve">: объявление сигнатуры должно находиться в </w:t>
      </w:r>
      <w:proofErr w:type="spellStart"/>
      <w:r w:rsidRPr="00470C28">
        <w:rPr>
          <w:rStyle w:val="VerbatimChar"/>
          <w:rFonts w:ascii="Times New Roman" w:hAnsi="Times New Roman"/>
          <w:sz w:val="28"/>
          <w:szCs w:val="28"/>
        </w:rPr>
        <w:t>mprinter.h</w:t>
      </w:r>
      <w:proofErr w:type="spellEnd"/>
      <w:r w:rsidRPr="00470C28">
        <w:rPr>
          <w:rFonts w:ascii="Times New Roman" w:hAnsi="Times New Roman" w:cs="Times New Roman"/>
          <w:sz w:val="28"/>
          <w:szCs w:val="28"/>
        </w:rPr>
        <w:t xml:space="preserve">, а ее реализация - в </w:t>
      </w:r>
      <w:proofErr w:type="spellStart"/>
      <w:r w:rsidRPr="00470C28">
        <w:rPr>
          <w:rStyle w:val="VerbatimChar"/>
          <w:rFonts w:ascii="Times New Roman" w:hAnsi="Times New Roman"/>
          <w:sz w:val="28"/>
          <w:szCs w:val="28"/>
        </w:rPr>
        <w:t>mprinter.c</w:t>
      </w:r>
      <w:proofErr w:type="spellEnd"/>
      <w:r w:rsidRPr="00470C28">
        <w:rPr>
          <w:rFonts w:ascii="Times New Roman" w:hAnsi="Times New Roman" w:cs="Times New Roman"/>
          <w:sz w:val="28"/>
          <w:szCs w:val="28"/>
        </w:rPr>
        <w:t xml:space="preserve"> или </w:t>
      </w:r>
      <w:r w:rsidRPr="00470C28">
        <w:rPr>
          <w:rStyle w:val="VerbatimChar"/>
          <w:rFonts w:ascii="Times New Roman" w:hAnsi="Times New Roman"/>
          <w:sz w:val="28"/>
          <w:szCs w:val="28"/>
        </w:rPr>
        <w:t>mprinter.cpp</w:t>
      </w:r>
      <w:r w:rsidRPr="00470C28">
        <w:rPr>
          <w:rFonts w:ascii="Times New Roman" w:hAnsi="Times New Roman" w:cs="Times New Roman"/>
          <w:sz w:val="28"/>
          <w:szCs w:val="28"/>
        </w:rPr>
        <w:t xml:space="preserve"> (в зависимости от языка программирования).</w:t>
      </w:r>
    </w:p>
    <w:p w14:paraId="2570B016" w14:textId="77777777" w:rsidR="00470C28" w:rsidRPr="00470C28" w:rsidRDefault="00470C28" w:rsidP="00470C28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Отображение строки массива не должно превышать рекомендуемую длину строки, описанную в </w:t>
      </w:r>
      <w:hyperlink r:id="rId14">
        <w:r w:rsidRPr="00470C28">
          <w:rPr>
            <w:rStyle w:val="a4"/>
            <w:sz w:val="28"/>
            <w:szCs w:val="28"/>
          </w:rPr>
          <w:t>руководстве Google по стилю C++</w:t>
        </w:r>
      </w:hyperlink>
      <w:r w:rsidRPr="00470C28">
        <w:rPr>
          <w:rFonts w:ascii="Times New Roman" w:hAnsi="Times New Roman" w:cs="Times New Roman"/>
          <w:sz w:val="28"/>
          <w:szCs w:val="28"/>
        </w:rPr>
        <w:t xml:space="preserve">, а именно не более </w:t>
      </w:r>
      <w:r w:rsidRPr="00470C28">
        <w:rPr>
          <w:rStyle w:val="VerbatimChar"/>
          <w:rFonts w:ascii="Times New Roman" w:hAnsi="Times New Roman"/>
          <w:sz w:val="28"/>
          <w:szCs w:val="28"/>
        </w:rPr>
        <w:t>80</w:t>
      </w:r>
      <w:r w:rsidRPr="00470C28">
        <w:rPr>
          <w:rFonts w:ascii="Times New Roman" w:hAnsi="Times New Roman" w:cs="Times New Roman"/>
          <w:sz w:val="28"/>
          <w:szCs w:val="28"/>
        </w:rPr>
        <w:t xml:space="preserve"> символов. Рекомендуемое значение задать в виде константы в модуле </w:t>
      </w:r>
      <w:proofErr w:type="spellStart"/>
      <w:r w:rsidRPr="00470C28">
        <w:rPr>
          <w:rStyle w:val="VerbatimChar"/>
          <w:rFonts w:ascii="Times New Roman" w:hAnsi="Times New Roman"/>
          <w:sz w:val="28"/>
          <w:szCs w:val="28"/>
        </w:rPr>
        <w:t>mprinter</w:t>
      </w:r>
      <w:proofErr w:type="spellEnd"/>
      <w:r w:rsidRPr="00470C28">
        <w:rPr>
          <w:rFonts w:ascii="Times New Roman" w:hAnsi="Times New Roman" w:cs="Times New Roman"/>
          <w:sz w:val="28"/>
          <w:szCs w:val="28"/>
        </w:rPr>
        <w:t>. Если строка выходит за пределы, то необходимо обеспечить перенос непомещающихся столбцов так, как показано в примере ниже. Учесть, что длина столбцов не имеет ограничений.</w:t>
      </w:r>
    </w:p>
    <w:p w14:paraId="6F20032C" w14:textId="77777777" w:rsidR="00470C28" w:rsidRPr="00470C28" w:rsidRDefault="00470C28" w:rsidP="00470C28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t xml:space="preserve">Матрица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2D4DBE" wp14:editId="180C3F5A">
            <wp:extent cx="123825" cy="123825"/>
            <wp:effectExtent l="0" t="0" r="0" b="0"/>
            <wp:docPr id="262" name="Picture" descr="A" title="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https://latex.codecogs.com/png.latex?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 xml:space="preserve"> и другие двухмерные массивы должны передаваться в функцию вывода через параметры.</w:t>
      </w:r>
    </w:p>
    <w:p w14:paraId="3A269E41" w14:textId="77777777" w:rsidR="00470C28" w:rsidRPr="00470C28" w:rsidRDefault="00470C28" w:rsidP="00470C28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sz w:val="28"/>
          <w:szCs w:val="28"/>
        </w:rPr>
        <w:lastRenderedPageBreak/>
        <w:t xml:space="preserve">Функция вывода двумерного массива в качестве аргументов должна принимать признак того, в каком формате распечатывать значения элементов матрицы: в экспоненциальном формате (например, </w:t>
      </w:r>
      <w:r w:rsidRPr="00470C28">
        <w:rPr>
          <w:rStyle w:val="VerbatimChar"/>
          <w:rFonts w:ascii="Times New Roman" w:hAnsi="Times New Roman"/>
          <w:sz w:val="28"/>
          <w:szCs w:val="28"/>
        </w:rPr>
        <w:t>1.23E+10</w:t>
      </w:r>
      <w:r w:rsidRPr="00470C28">
        <w:rPr>
          <w:rFonts w:ascii="Times New Roman" w:hAnsi="Times New Roman" w:cs="Times New Roman"/>
          <w:sz w:val="28"/>
          <w:szCs w:val="28"/>
        </w:rPr>
        <w:t xml:space="preserve">) и в формате с фиксированной точкой с точностью </w:t>
      </w:r>
      <w:proofErr w:type="spellStart"/>
      <w:r w:rsidRPr="00470C28">
        <w:rPr>
          <w:rStyle w:val="VerbatimChar"/>
          <w:rFonts w:ascii="Times New Roman" w:hAnsi="Times New Roman"/>
          <w:sz w:val="28"/>
          <w:szCs w:val="28"/>
        </w:rPr>
        <w:t>precision</w:t>
      </w:r>
      <w:proofErr w:type="spellEnd"/>
      <w:r w:rsidRPr="00470C28">
        <w:rPr>
          <w:rFonts w:ascii="Times New Roman" w:hAnsi="Times New Roman" w:cs="Times New Roman"/>
          <w:sz w:val="28"/>
          <w:szCs w:val="28"/>
        </w:rPr>
        <w:t>. Заданную точность также передавать в качестве аргумента.</w:t>
      </w:r>
    </w:p>
    <w:p w14:paraId="7691F369" w14:textId="77777777" w:rsidR="00470C28" w:rsidRPr="00470C28" w:rsidRDefault="00470C28" w:rsidP="00470C28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70C28">
        <w:rPr>
          <w:rFonts w:ascii="Times New Roman" w:hAnsi="Times New Roman" w:cs="Times New Roman"/>
          <w:b/>
          <w:sz w:val="28"/>
          <w:szCs w:val="28"/>
        </w:rPr>
        <w:t>Универсальная функция освобождения памяти</w:t>
      </w:r>
      <w:r w:rsidRPr="00470C28">
        <w:rPr>
          <w:rFonts w:ascii="Times New Roman" w:hAnsi="Times New Roman" w:cs="Times New Roman"/>
          <w:sz w:val="28"/>
          <w:szCs w:val="28"/>
        </w:rPr>
        <w:t xml:space="preserve">, выделенной для двухмерного динамического массива размера </w:t>
      </w:r>
      <w:r w:rsidRPr="00470C2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E7248E" wp14:editId="467232A7">
            <wp:extent cx="504825" cy="123825"/>
            <wp:effectExtent l="0" t="0" r="0" b="0"/>
            <wp:docPr id="263" name="Picture" descr="N*M" title="N*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https://latex.codecogs.com/png.latex?N%2A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70C28">
        <w:rPr>
          <w:rFonts w:ascii="Times New Roman" w:hAnsi="Times New Roman" w:cs="Times New Roman"/>
          <w:sz w:val="28"/>
          <w:szCs w:val="28"/>
        </w:rPr>
        <w:t>.</w:t>
      </w:r>
    </w:p>
    <w:p w14:paraId="074F02CD" w14:textId="77777777" w:rsidR="005B24C0" w:rsidRDefault="005B24C0">
      <w:pPr>
        <w:rPr>
          <w:sz w:val="28"/>
          <w:szCs w:val="28"/>
        </w:rPr>
      </w:pPr>
    </w:p>
    <w:p w14:paraId="19C19D4F" w14:textId="77777777" w:rsidR="00E64CB9" w:rsidRPr="00E64CB9" w:rsidRDefault="00E64CB9" w:rsidP="00E64CB9">
      <w:pPr>
        <w:pStyle w:val="3"/>
        <w:rPr>
          <w:rFonts w:ascii="Times New Roman" w:hAnsi="Times New Roman" w:cs="Times New Roman"/>
        </w:rPr>
      </w:pPr>
      <w:bookmarkStart w:id="2" w:name="часть-вторая"/>
      <w:r w:rsidRPr="00E64CB9">
        <w:rPr>
          <w:rFonts w:ascii="Times New Roman" w:hAnsi="Times New Roman" w:cs="Times New Roman"/>
        </w:rPr>
        <w:t>Часть вторая</w:t>
      </w:r>
      <w:bookmarkEnd w:id="2"/>
    </w:p>
    <w:p w14:paraId="33BC9B0B" w14:textId="77777777" w:rsidR="00E64CB9" w:rsidRPr="00E64CB9" w:rsidRDefault="00E64CB9" w:rsidP="00E64CB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sz w:val="28"/>
          <w:szCs w:val="28"/>
        </w:rPr>
        <w:t xml:space="preserve">Распечатать с помощью разработанной функции, используя </w:t>
      </w:r>
      <w:r w:rsidRPr="00E64CB9">
        <w:rPr>
          <w:rFonts w:ascii="Times New Roman" w:hAnsi="Times New Roman" w:cs="Times New Roman"/>
          <w:b/>
          <w:sz w:val="28"/>
          <w:szCs w:val="28"/>
        </w:rPr>
        <w:t>вспомогательный массив указателей на строки</w:t>
      </w:r>
      <w:r w:rsidRPr="00E64CB9">
        <w:rPr>
          <w:rFonts w:ascii="Times New Roman" w:hAnsi="Times New Roman" w:cs="Times New Roman"/>
          <w:sz w:val="28"/>
          <w:szCs w:val="28"/>
        </w:rPr>
        <w:t xml:space="preserve">, матрицу размером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594C970" wp14:editId="1800C2BA">
            <wp:extent cx="657225" cy="180975"/>
            <wp:effectExtent l="0" t="0" r="0" b="0"/>
            <wp:docPr id="269" name="Picture" descr="B[10][10]" title="B[10][10]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" descr="https://latex.codecogs.com/png.latex?B%5B10%5D%5B10%5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>, заданную с помощью оператора описания (</w:t>
      </w:r>
      <w:r w:rsidRPr="00E64CB9">
        <w:rPr>
          <w:rFonts w:ascii="Times New Roman" w:hAnsi="Times New Roman" w:cs="Times New Roman"/>
          <w:b/>
          <w:sz w:val="28"/>
          <w:szCs w:val="28"/>
        </w:rPr>
        <w:t>нединамическую</w:t>
      </w:r>
      <w:r w:rsidRPr="00E64CB9">
        <w:rPr>
          <w:rFonts w:ascii="Times New Roman" w:hAnsi="Times New Roman" w:cs="Times New Roman"/>
          <w:sz w:val="28"/>
          <w:szCs w:val="28"/>
        </w:rPr>
        <w:t xml:space="preserve">). Значение элементов матрицы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3B28C4" wp14:editId="2897E72F">
            <wp:extent cx="133350" cy="123825"/>
            <wp:effectExtent l="0" t="0" r="0" b="0"/>
            <wp:docPr id="270" name="Picture" descr="B" title="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https://latex.codecogs.com/png.latex?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 xml:space="preserve"> определяется соотношением: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68CB2D7" wp14:editId="3EB5C7DC">
            <wp:extent cx="1371600" cy="180975"/>
            <wp:effectExtent l="0" t="0" r="0" b="0"/>
            <wp:docPr id="271" name="Picture" descr="B[i][j]=i*10+j" title="B[i][j]=i*10+j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https://latex.codecogs.com/png.latex?B%5Bi%5D%5Bj%5D%3Di%2A10%2Bj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>.</w:t>
      </w:r>
    </w:p>
    <w:p w14:paraId="5CAF1978" w14:textId="77777777" w:rsidR="00E64CB9" w:rsidRPr="00E64CB9" w:rsidRDefault="00E64CB9" w:rsidP="00E64CB9">
      <w:pPr>
        <w:pStyle w:val="a0"/>
        <w:rPr>
          <w:sz w:val="28"/>
          <w:szCs w:val="28"/>
        </w:rPr>
      </w:pPr>
      <w:r w:rsidRPr="00E64CB9">
        <w:rPr>
          <w:sz w:val="28"/>
          <w:szCs w:val="28"/>
        </w:rPr>
        <w:t xml:space="preserve">Вставьте в программу и объясните результаты выполнения операторов для матрицы </w:t>
      </w:r>
      <w:r w:rsidRPr="00E64CB9">
        <w:rPr>
          <w:noProof/>
          <w:sz w:val="28"/>
          <w:szCs w:val="28"/>
        </w:rPr>
        <w:drawing>
          <wp:inline distT="0" distB="0" distL="0" distR="0" wp14:anchorId="44710615" wp14:editId="3F032646">
            <wp:extent cx="657225" cy="180975"/>
            <wp:effectExtent l="0" t="0" r="0" b="0"/>
            <wp:docPr id="276" name="Picture" descr="B[10][10]" title="B[10][10]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https://latex.codecogs.com/png.latex?B%5B10%5D%5B10%5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sz w:val="28"/>
          <w:szCs w:val="28"/>
        </w:rPr>
        <w:t>, представленных ниже.</w:t>
      </w:r>
    </w:p>
    <w:p w14:paraId="24A7618A" w14:textId="77777777" w:rsidR="00E64CB9" w:rsidRDefault="00E64CB9" w:rsidP="00E64CB9">
      <w:pPr>
        <w:pStyle w:val="4"/>
      </w:pPr>
      <w:bookmarkStart w:id="3" w:name="c-1"/>
      <w:r>
        <w:t>C++</w:t>
      </w:r>
      <w:bookmarkEnd w:id="3"/>
    </w:p>
    <w:p w14:paraId="1FAFED27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d::</w:t>
      </w:r>
      <w:proofErr w:type="spellStart"/>
      <w:proofErr w:type="gram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ut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B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std::</w:t>
      </w:r>
      <w:proofErr w:type="spell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ndl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</w:p>
    <w:p w14:paraId="3B29B594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ystem(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Pause"</w:t>
      </w: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;</w:t>
      </w:r>
      <w:proofErr w:type="gramEnd"/>
    </w:p>
    <w:p w14:paraId="4A27C263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d::</w:t>
      </w:r>
      <w:proofErr w:type="spellStart"/>
      <w:proofErr w:type="gram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ut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B[4]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  "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*B[2]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std::</w:t>
      </w:r>
      <w:proofErr w:type="spell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ndl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</w:p>
    <w:p w14:paraId="72591EB6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d::</w:t>
      </w:r>
      <w:proofErr w:type="spellStart"/>
      <w:proofErr w:type="gram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ut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&amp;B[8]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  "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*(*B+5)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  "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*(B[0]+6)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std::</w:t>
      </w:r>
      <w:proofErr w:type="spell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ndl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</w:p>
    <w:p w14:paraId="5FFC28A5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d::</w:t>
      </w:r>
      <w:proofErr w:type="spellStart"/>
      <w:proofErr w:type="gram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ut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(*(*(B + 8)))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  "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*(B[1]+6)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std::</w:t>
      </w:r>
      <w:proofErr w:type="spell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ndl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</w:p>
    <w:p w14:paraId="67B03DF2" w14:textId="77777777" w:rsidR="00E40226" w:rsidRPr="00E40226" w:rsidRDefault="00E40226" w:rsidP="00E40226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proofErr w:type="gram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d::</w:t>
      </w:r>
      <w:proofErr w:type="spellStart"/>
      <w:proofErr w:type="gram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ut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&amp;B[2] + 1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A31515"/>
          <w:kern w:val="0"/>
          <w:sz w:val="19"/>
          <w:szCs w:val="19"/>
          <w:lang w:val="en-US" w:eastAsia="en-US"/>
          <w14:ligatures w14:val="standardContextual"/>
        </w:rPr>
        <w:t>"  "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B[7][3]++ </w:t>
      </w:r>
      <w:r w:rsidRPr="00E40226">
        <w:rPr>
          <w:rFonts w:ascii="Cascadia Mono" w:eastAsiaTheme="minorHAnsi" w:hAnsi="Cascadia Mono" w:cs="Cascadia Mono"/>
          <w:color w:val="008080"/>
          <w:kern w:val="0"/>
          <w:sz w:val="19"/>
          <w:szCs w:val="19"/>
          <w:lang w:val="en-US" w:eastAsia="en-US"/>
          <w14:ligatures w14:val="standardContextual"/>
        </w:rPr>
        <w:t>&lt;&lt;</w:t>
      </w:r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std::</w:t>
      </w:r>
      <w:proofErr w:type="spellStart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ndl</w:t>
      </w:r>
      <w:proofErr w:type="spellEnd"/>
      <w:r w:rsidRPr="00E4022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</w:p>
    <w:p w14:paraId="4455A38E" w14:textId="7ED6BF09" w:rsidR="00E64CB9" w:rsidRPr="00E40226" w:rsidRDefault="00E40226" w:rsidP="00E40226">
      <w:pPr>
        <w:pStyle w:val="SourceCode"/>
        <w:rPr>
          <w:lang w:val="en-US"/>
        </w:rPr>
      </w:pPr>
      <w:proofErr w:type="gramStart"/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>std::</w:t>
      </w:r>
      <w:proofErr w:type="spellStart"/>
      <w:proofErr w:type="gramEnd"/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>cout</w:t>
      </w:r>
      <w:proofErr w:type="spellEnd"/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</w:t>
      </w:r>
      <w:r w:rsidRPr="00E40226">
        <w:rPr>
          <w:rFonts w:ascii="Cascadia Mono" w:hAnsi="Cascadia Mono" w:cs="Cascadia Mono"/>
          <w:color w:val="008080"/>
          <w:kern w:val="0"/>
          <w:sz w:val="19"/>
          <w:szCs w:val="19"/>
          <w:lang w:val="en-US"/>
        </w:rPr>
        <w:t>&lt;&lt;</w:t>
      </w:r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B[1][20] </w:t>
      </w:r>
      <w:r w:rsidRPr="00E40226">
        <w:rPr>
          <w:rFonts w:ascii="Cascadia Mono" w:hAnsi="Cascadia Mono" w:cs="Cascadia Mono"/>
          <w:color w:val="008080"/>
          <w:kern w:val="0"/>
          <w:sz w:val="19"/>
          <w:szCs w:val="19"/>
          <w:lang w:val="en-US"/>
        </w:rPr>
        <w:t>&lt;&lt;</w:t>
      </w:r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</w:t>
      </w:r>
      <w:r w:rsidRPr="00E40226">
        <w:rPr>
          <w:rFonts w:ascii="Cascadia Mono" w:hAnsi="Cascadia Mono" w:cs="Cascadia Mono"/>
          <w:color w:val="A31515"/>
          <w:kern w:val="0"/>
          <w:sz w:val="19"/>
          <w:szCs w:val="19"/>
          <w:lang w:val="en-US"/>
        </w:rPr>
        <w:t>"  "</w:t>
      </w:r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</w:t>
      </w:r>
      <w:r w:rsidRPr="00E40226">
        <w:rPr>
          <w:rFonts w:ascii="Cascadia Mono" w:hAnsi="Cascadia Mono" w:cs="Cascadia Mono"/>
          <w:color w:val="008080"/>
          <w:kern w:val="0"/>
          <w:sz w:val="19"/>
          <w:szCs w:val="19"/>
          <w:lang w:val="en-US"/>
        </w:rPr>
        <w:t>&lt;&lt;</w:t>
      </w:r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*(B[0] + 30) </w:t>
      </w:r>
      <w:r w:rsidRPr="00E40226">
        <w:rPr>
          <w:rFonts w:ascii="Cascadia Mono" w:hAnsi="Cascadia Mono" w:cs="Cascadia Mono"/>
          <w:color w:val="008080"/>
          <w:kern w:val="0"/>
          <w:sz w:val="19"/>
          <w:szCs w:val="19"/>
          <w:lang w:val="en-US"/>
        </w:rPr>
        <w:t>&lt;&lt;</w:t>
      </w:r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 xml:space="preserve"> std::</w:t>
      </w:r>
      <w:proofErr w:type="spellStart"/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>endl</w:t>
      </w:r>
      <w:proofErr w:type="spellEnd"/>
      <w:r w:rsidRPr="00E40226">
        <w:rPr>
          <w:rFonts w:ascii="Cascadia Mono" w:hAnsi="Cascadia Mono" w:cs="Cascadia Mono"/>
          <w:color w:val="000000"/>
          <w:kern w:val="0"/>
          <w:sz w:val="19"/>
          <w:szCs w:val="19"/>
          <w:lang w:val="en-US"/>
        </w:rPr>
        <w:t>;</w:t>
      </w:r>
    </w:p>
    <w:p w14:paraId="24704FCF" w14:textId="6F17F1D3" w:rsidR="00E64CB9" w:rsidRPr="00E64CB9" w:rsidRDefault="00E64CB9" w:rsidP="00E64CB9">
      <w:pPr>
        <w:pStyle w:val="4"/>
        <w:rPr>
          <w:rFonts w:ascii="Times New Roman" w:hAnsi="Times New Roman" w:cs="Times New Roman"/>
          <w:sz w:val="28"/>
          <w:szCs w:val="28"/>
        </w:rPr>
      </w:pPr>
      <w:bookmarkStart w:id="4" w:name="требования-к-второй-части"/>
      <w:r w:rsidRPr="00E64CB9">
        <w:rPr>
          <w:rFonts w:ascii="Times New Roman" w:hAnsi="Times New Roman" w:cs="Times New Roman"/>
          <w:sz w:val="28"/>
          <w:szCs w:val="28"/>
        </w:rPr>
        <w:t xml:space="preserve">Требования </w:t>
      </w:r>
      <w:r w:rsidRPr="00E64CB9">
        <w:rPr>
          <w:rFonts w:ascii="Times New Roman" w:hAnsi="Times New Roman" w:cs="Times New Roman"/>
          <w:sz w:val="28"/>
          <w:szCs w:val="28"/>
        </w:rPr>
        <w:t>ко второй</w:t>
      </w:r>
      <w:r w:rsidRPr="00E64CB9">
        <w:rPr>
          <w:rFonts w:ascii="Times New Roman" w:hAnsi="Times New Roman" w:cs="Times New Roman"/>
          <w:sz w:val="28"/>
          <w:szCs w:val="28"/>
        </w:rPr>
        <w:t xml:space="preserve"> части</w:t>
      </w:r>
      <w:bookmarkEnd w:id="4"/>
    </w:p>
    <w:p w14:paraId="03B28E25" w14:textId="77777777" w:rsidR="00E64CB9" w:rsidRPr="00E64CB9" w:rsidRDefault="00E64CB9" w:rsidP="00E64CB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sz w:val="28"/>
          <w:szCs w:val="28"/>
        </w:rPr>
        <w:t>Обратите внимание, что:</w:t>
      </w:r>
    </w:p>
    <w:p w14:paraId="7403E207" w14:textId="77777777" w:rsidR="00E64CB9" w:rsidRPr="00E64CB9" w:rsidRDefault="00E64CB9" w:rsidP="00E64C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sz w:val="28"/>
          <w:szCs w:val="28"/>
        </w:rPr>
        <w:t>для выполнения второй части необходимо создать указанные ниже функции:</w:t>
      </w:r>
    </w:p>
    <w:p w14:paraId="54031669" w14:textId="77777777" w:rsidR="00E64CB9" w:rsidRPr="00E64CB9" w:rsidRDefault="00E64CB9" w:rsidP="00E64CB9">
      <w:pPr>
        <w:pStyle w:val="Compact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b/>
          <w:sz w:val="28"/>
          <w:szCs w:val="28"/>
        </w:rPr>
        <w:t xml:space="preserve">Функция заполнения нединамической матрицы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3395304" wp14:editId="7932B364">
            <wp:extent cx="133350" cy="123825"/>
            <wp:effectExtent l="0" t="0" r="0" b="0"/>
            <wp:docPr id="277" name="Picture" descr="B" title="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https://latex.codecogs.com/png.latex?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>.</w:t>
      </w:r>
    </w:p>
    <w:p w14:paraId="157F9B54" w14:textId="77777777" w:rsidR="00E64CB9" w:rsidRPr="00E64CB9" w:rsidRDefault="00E64CB9" w:rsidP="00E64CB9">
      <w:pPr>
        <w:pStyle w:val="Compact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b/>
          <w:sz w:val="28"/>
          <w:szCs w:val="28"/>
        </w:rPr>
        <w:t xml:space="preserve">Функция получения вспомогательного массива указателей на строки матрицы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18F5BF" wp14:editId="3D9861F3">
            <wp:extent cx="133350" cy="123825"/>
            <wp:effectExtent l="0" t="0" r="0" b="0"/>
            <wp:docPr id="278" name="Picture" descr="B" title="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https://latex.codecogs.com/png.latex?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>.</w:t>
      </w:r>
    </w:p>
    <w:p w14:paraId="15256DE1" w14:textId="3FE1A73F" w:rsidR="00E64CB9" w:rsidRDefault="00E64CB9" w:rsidP="00E64CB9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E64CB9">
        <w:rPr>
          <w:rFonts w:ascii="Times New Roman" w:hAnsi="Times New Roman" w:cs="Times New Roman"/>
          <w:sz w:val="28"/>
          <w:szCs w:val="28"/>
        </w:rPr>
        <w:t xml:space="preserve">матрицу </w:t>
      </w:r>
      <w:r w:rsidRPr="00E64CB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9F27EA5" wp14:editId="06F151D8">
            <wp:extent cx="133350" cy="123825"/>
            <wp:effectExtent l="0" t="0" r="0" b="0"/>
            <wp:docPr id="279" name="Picture" descr="B" title="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https://latex.codecogs.com/png.latex?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64CB9">
        <w:rPr>
          <w:rFonts w:ascii="Times New Roman" w:hAnsi="Times New Roman" w:cs="Times New Roman"/>
          <w:sz w:val="28"/>
          <w:szCs w:val="28"/>
        </w:rPr>
        <w:t xml:space="preserve"> необходимо выводить в консоль с помощью вспомогательного массива указателей и разработанной функции вывода из модуля </w:t>
      </w:r>
      <w:proofErr w:type="spellStart"/>
      <w:r w:rsidRPr="00E64CB9">
        <w:rPr>
          <w:rStyle w:val="VerbatimChar"/>
          <w:rFonts w:ascii="Times New Roman" w:hAnsi="Times New Roman"/>
          <w:sz w:val="28"/>
          <w:szCs w:val="28"/>
        </w:rPr>
        <w:t>mprinter</w:t>
      </w:r>
      <w:proofErr w:type="spellEnd"/>
      <w:r w:rsidRPr="00E64CB9">
        <w:rPr>
          <w:rFonts w:ascii="Times New Roman" w:hAnsi="Times New Roman" w:cs="Times New Roman"/>
          <w:sz w:val="28"/>
          <w:szCs w:val="28"/>
        </w:rPr>
        <w:t>.</w:t>
      </w:r>
    </w:p>
    <w:p w14:paraId="1B10AE1B" w14:textId="77777777" w:rsidR="00E64CB9" w:rsidRDefault="00E64CB9" w:rsidP="00E64CB9">
      <w:pPr>
        <w:pStyle w:val="Compact"/>
        <w:rPr>
          <w:rFonts w:ascii="Times New Roman" w:hAnsi="Times New Roman" w:cs="Times New Roman"/>
          <w:sz w:val="28"/>
          <w:szCs w:val="28"/>
        </w:rPr>
      </w:pPr>
    </w:p>
    <w:p w14:paraId="52405EB8" w14:textId="77777777" w:rsidR="00E64CB9" w:rsidRDefault="00E64CB9" w:rsidP="00E64CB9">
      <w:pPr>
        <w:pStyle w:val="Compact"/>
        <w:rPr>
          <w:rFonts w:ascii="Times New Roman" w:hAnsi="Times New Roman" w:cs="Times New Roman"/>
          <w:sz w:val="28"/>
          <w:szCs w:val="28"/>
        </w:rPr>
      </w:pPr>
    </w:p>
    <w:p w14:paraId="7614213C" w14:textId="77777777" w:rsidR="00E40226" w:rsidRDefault="00E40226" w:rsidP="0010370F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</w:p>
    <w:p w14:paraId="67929930" w14:textId="77777777" w:rsidR="00E40226" w:rsidRDefault="00E40226" w:rsidP="0010370F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</w:p>
    <w:p w14:paraId="24E75238" w14:textId="77777777" w:rsidR="00E40226" w:rsidRDefault="00E40226" w:rsidP="0010370F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</w:p>
    <w:p w14:paraId="032C7E2C" w14:textId="77777777" w:rsidR="00E40226" w:rsidRDefault="00E40226" w:rsidP="0010370F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</w:p>
    <w:p w14:paraId="2566027E" w14:textId="77777777" w:rsidR="00E40226" w:rsidRDefault="00E40226" w:rsidP="0010370F">
      <w:pPr>
        <w:pStyle w:val="Compact"/>
        <w:rPr>
          <w:rFonts w:ascii="Times New Roman" w:hAnsi="Times New Roman" w:cs="Times New Roman"/>
          <w:b/>
          <w:bCs/>
          <w:sz w:val="28"/>
          <w:szCs w:val="28"/>
        </w:rPr>
      </w:pPr>
    </w:p>
    <w:p w14:paraId="1B3FCABB" w14:textId="5CF10552" w:rsidR="0010370F" w:rsidRDefault="00FB6BF5" w:rsidP="0010370F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FB6BF5">
        <w:rPr>
          <w:rFonts w:ascii="Times New Roman" w:hAnsi="Times New Roman" w:cs="Times New Roman"/>
          <w:b/>
          <w:bCs/>
          <w:sz w:val="28"/>
          <w:szCs w:val="28"/>
        </w:rPr>
        <w:t>Функции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0E0C8531" w14:textId="605B756A" w:rsidR="0010370F" w:rsidRDefault="0010370F" w:rsidP="0010370F">
      <w:pPr>
        <w:pStyle w:val="a6"/>
        <w:numPr>
          <w:ilvl w:val="0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voi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</w:rPr>
        <w:t>create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>_</w:t>
      </w:r>
      <w:proofErr w:type="gram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</w:rPr>
        <w:t>matrix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>(</w:t>
      </w:r>
      <w:proofErr w:type="gramEnd"/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double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**&amp;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</w:rPr>
        <w:t>matrix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,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const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unsigne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</w:rPr>
        <w:t>N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,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const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</w:rPr>
        <w:t>unsigne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</w:rPr>
        <w:t>M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) </w:t>
      </w:r>
      <w:r w:rsidR="00A51CD7"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</w:rPr>
        <w:t xml:space="preserve">     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>//</w:t>
      </w:r>
      <w:r w:rsidR="00A51CD7"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>выделение памяти под динамическую матрицу</w:t>
      </w:r>
    </w:p>
    <w:p w14:paraId="164C7E5D" w14:textId="77777777" w:rsidR="00A51CD7" w:rsidRPr="00A51CD7" w:rsidRDefault="00A51CD7" w:rsidP="00A51CD7">
      <w:pPr>
        <w:rPr>
          <w:rFonts w:eastAsiaTheme="minorHAnsi"/>
          <w:color w:val="000000"/>
          <w:kern w:val="0"/>
          <w:sz w:val="28"/>
          <w:szCs w:val="28"/>
          <w:lang w:eastAsia="en-US"/>
        </w:rPr>
      </w:pPr>
    </w:p>
    <w:p w14:paraId="06698928" w14:textId="7EC9E7E0" w:rsidR="0010370F" w:rsidRPr="00A51CD7" w:rsidRDefault="0010370F" w:rsidP="0010370F">
      <w:pPr>
        <w:pStyle w:val="a6"/>
        <w:numPr>
          <w:ilvl w:val="1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matrix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 – ссылка на указатель на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дин.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массив элементов типа </w:t>
      </w: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double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>*</w:t>
      </w:r>
      <w:r w:rsidR="00CB2777"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>[]</w:t>
      </w:r>
    </w:p>
    <w:p w14:paraId="19BF682D" w14:textId="77777777" w:rsidR="0010370F" w:rsidRPr="00A51CD7" w:rsidRDefault="0010370F" w:rsidP="0010370F">
      <w:pPr>
        <w:pStyle w:val="a6"/>
        <w:numPr>
          <w:ilvl w:val="1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N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, </w:t>
      </w: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M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 – количество строк и столбцов матрицы</w:t>
      </w:r>
    </w:p>
    <w:p w14:paraId="62DA2A0B" w14:textId="77777777" w:rsidR="0010370F" w:rsidRPr="00A51CD7" w:rsidRDefault="0010370F" w:rsidP="0010370F">
      <w:pPr>
        <w:rPr>
          <w:rFonts w:eastAsiaTheme="minorHAnsi"/>
          <w:color w:val="000000"/>
          <w:kern w:val="0"/>
          <w:sz w:val="28"/>
          <w:szCs w:val="28"/>
          <w:lang w:eastAsia="en-US"/>
        </w:rPr>
      </w:pPr>
    </w:p>
    <w:p w14:paraId="49804D3E" w14:textId="025C84D8" w:rsidR="00A51CD7" w:rsidRPr="00A51CD7" w:rsidRDefault="0010370F" w:rsidP="00A51CD7">
      <w:pPr>
        <w:pStyle w:val="a6"/>
        <w:numPr>
          <w:ilvl w:val="0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it</w:t>
      </w:r>
      <w:proofErr w:type="spellEnd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proofErr w:type="spell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ymanic</w:t>
      </w:r>
      <w:proofErr w:type="spellEnd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proofErr w:type="gram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(</w:t>
      </w:r>
      <w:proofErr w:type="gramEnd"/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**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A51CD7"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>// инициализация динамической матрицы</w:t>
      </w:r>
    </w:p>
    <w:p w14:paraId="4EDD6A35" w14:textId="77777777" w:rsidR="00A51CD7" w:rsidRPr="00A51CD7" w:rsidRDefault="00A51CD7" w:rsidP="00A51CD7">
      <w:pPr>
        <w:rPr>
          <w:rFonts w:eastAsiaTheme="minorHAnsi"/>
          <w:color w:val="000000"/>
          <w:kern w:val="0"/>
          <w:sz w:val="28"/>
          <w:szCs w:val="28"/>
          <w:lang w:eastAsia="en-US"/>
        </w:rPr>
      </w:pPr>
    </w:p>
    <w:p w14:paraId="614DBD28" w14:textId="77C38068" w:rsidR="0010370F" w:rsidRPr="00A51CD7" w:rsidRDefault="0010370F" w:rsidP="0010370F">
      <w:pPr>
        <w:pStyle w:val="a6"/>
        <w:numPr>
          <w:ilvl w:val="1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matrix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 – указатель на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динамический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массив элементов типа </w:t>
      </w: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double</w:t>
      </w:r>
      <w:r w:rsidR="00CB2777"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>*[]</w:t>
      </w:r>
    </w:p>
    <w:p w14:paraId="7E5E93A6" w14:textId="77777777" w:rsidR="0010370F" w:rsidRPr="00A51CD7" w:rsidRDefault="0010370F" w:rsidP="0010370F">
      <w:pPr>
        <w:pStyle w:val="a6"/>
        <w:numPr>
          <w:ilvl w:val="1"/>
          <w:numId w:val="8"/>
        </w:numPr>
        <w:rPr>
          <w:rFonts w:eastAsiaTheme="minorHAnsi"/>
          <w:color w:val="000000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N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, </w:t>
      </w: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</w:rPr>
        <w:t>M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</w:rPr>
        <w:t xml:space="preserve"> – количество строк и столбцов матрицы</w:t>
      </w:r>
    </w:p>
    <w:p w14:paraId="067114F5" w14:textId="77777777" w:rsidR="0010370F" w:rsidRPr="00A51CD7" w:rsidRDefault="0010370F" w:rsidP="0010370F">
      <w:pPr>
        <w:rPr>
          <w:rFonts w:eastAsiaTheme="minorHAnsi"/>
          <w:color w:val="000000"/>
          <w:kern w:val="0"/>
          <w:sz w:val="28"/>
          <w:szCs w:val="28"/>
          <w:lang w:eastAsia="en-US"/>
        </w:rPr>
      </w:pPr>
    </w:p>
    <w:p w14:paraId="1116201B" w14:textId="06EF3252" w:rsidR="0010370F" w:rsidRPr="00A51CD7" w:rsidRDefault="0010370F" w:rsidP="0010370F">
      <w:pPr>
        <w:pStyle w:val="a6"/>
        <w:numPr>
          <w:ilvl w:val="0"/>
          <w:numId w:val="8"/>
        </w:num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</w:rPr>
      </w:pP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it_static_</w:t>
      </w:r>
      <w:proofErr w:type="gram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proofErr w:type="spellEnd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[][constants::</w:t>
      </w:r>
      <w:proofErr w:type="spellStart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atic_Matrix_Size</w:t>
      </w:r>
      <w:proofErr w:type="spellEnd"/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],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// 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инициализация</w:t>
      </w:r>
      <w:r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статической</w:t>
      </w:r>
      <w:r w:rsidRPr="00A51CD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0370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матри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цы</w:t>
      </w:r>
    </w:p>
    <w:p w14:paraId="001251A6" w14:textId="677F8279" w:rsidR="0010370F" w:rsidRPr="00D134FE" w:rsidRDefault="0010370F" w:rsidP="0010370F">
      <w:pPr>
        <w:pStyle w:val="a6"/>
        <w:numPr>
          <w:ilvl w:val="1"/>
          <w:numId w:val="8"/>
        </w:numP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</w:rPr>
      </w:pPr>
      <w:r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matrix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>–</w:t>
      </w:r>
      <w:r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указатель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на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статический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массив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типа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gramStart"/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>double[</w:t>
      </w:r>
      <w:proofErr w:type="gramEnd"/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>constants::static_Matrix_Size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>][constants::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>static_Matrix_Size</w:t>
      </w:r>
      <w:r w:rsidR="00D134FE" w:rsidRPr="00D134FE"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] </w:t>
      </w:r>
    </w:p>
    <w:p w14:paraId="318C2F89" w14:textId="6392B70C" w:rsidR="00D134FE" w:rsidRPr="00D134FE" w:rsidRDefault="00D134FE" w:rsidP="0010370F">
      <w:pPr>
        <w:pStyle w:val="a6"/>
        <w:numPr>
          <w:ilvl w:val="1"/>
          <w:numId w:val="8"/>
        </w:numP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  <w14:ligatures w14:val="standardContextual"/>
        </w:rPr>
        <w:t xml:space="preserve">N – </w:t>
      </w:r>
      <w: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  <w14:ligatures w14:val="standardContextual"/>
        </w:rPr>
        <w:t>количество строк матрицы</w:t>
      </w:r>
    </w:p>
    <w:p w14:paraId="53ABF373" w14:textId="77777777" w:rsidR="00D134FE" w:rsidRDefault="00D134FE" w:rsidP="00D134FE">
      <w:pP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val="en-US" w:eastAsia="en-US"/>
        </w:rPr>
      </w:pPr>
    </w:p>
    <w:p w14:paraId="0F6684E2" w14:textId="699850DE" w:rsidR="00D134FE" w:rsidRPr="00A51CD7" w:rsidRDefault="00D134FE" w:rsidP="00D134FE">
      <w:pPr>
        <w:pStyle w:val="a6"/>
        <w:numPr>
          <w:ilvl w:val="0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</w:pP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print_</w:t>
      </w:r>
      <w:proofErr w:type="gramStart"/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proofErr w:type="spellEnd"/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*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[],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bool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ixed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D134F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precision</w:t>
      </w:r>
      <w:r w:rsidRPr="00D134F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// </w:t>
      </w:r>
      <w:proofErr w:type="spellStart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функция</w:t>
      </w:r>
      <w:proofErr w:type="spellEnd"/>
      <w:r w:rsidR="00E40226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spellStart"/>
      <w:r w:rsidR="00E40226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форматированного</w:t>
      </w:r>
      <w:proofErr w:type="spellEnd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spellStart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вывода</w:t>
      </w:r>
      <w:proofErr w:type="spellEnd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spellStart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матрицы</w:t>
      </w:r>
      <w:proofErr w:type="spellEnd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spellStart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на</w:t>
      </w:r>
      <w:proofErr w:type="spellEnd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spellStart"/>
      <w:r w:rsidRPr="00A51CD7"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  <w:t>экран</w:t>
      </w:r>
      <w:proofErr w:type="spellEnd"/>
    </w:p>
    <w:p w14:paraId="0A03945A" w14:textId="77777777" w:rsidR="00A51CD7" w:rsidRPr="00A51CD7" w:rsidRDefault="00A51CD7" w:rsidP="00A51CD7">
      <w:pPr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</w:pPr>
    </w:p>
    <w:p w14:paraId="13447206" w14:textId="1A066868" w:rsidR="00D134FE" w:rsidRPr="00A51CD7" w:rsidRDefault="00D134FE" w:rsidP="00D134FE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matrix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константный указатель на константн</w:t>
      </w:r>
      <w:r w:rsidR="00CB2777"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ый массив типа </w:t>
      </w:r>
      <w:r w:rsidR="00CB2777"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double</w:t>
      </w:r>
      <w:r w:rsidR="00435019"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*[]</w:t>
      </w:r>
    </w:p>
    <w:p w14:paraId="6C3BDD88" w14:textId="16D9EE73" w:rsidR="00435019" w:rsidRPr="00A51CD7" w:rsidRDefault="00435019" w:rsidP="00D134FE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N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,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M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количество строк и столбцов передаваемой матрицы</w:t>
      </w:r>
    </w:p>
    <w:p w14:paraId="4E7E9D92" w14:textId="3A5E4CCB" w:rsidR="00435019" w:rsidRPr="00A51CD7" w:rsidRDefault="00435019" w:rsidP="00D134FE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Fixed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параметр, отвечающий за формат представления чисел. Значение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true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отвечает за формат с фиксированной точкой, значение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false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за экспоненциальный формат</w:t>
      </w:r>
    </w:p>
    <w:p w14:paraId="43188B76" w14:textId="5845E452" w:rsidR="00435019" w:rsidRPr="00A51CD7" w:rsidRDefault="00435019" w:rsidP="00435019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Precision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требуемая точность (знаков после запятой) вывода чисел</w:t>
      </w:r>
    </w:p>
    <w:p w14:paraId="326D7002" w14:textId="77777777" w:rsidR="00435019" w:rsidRPr="00A51CD7" w:rsidRDefault="00435019" w:rsidP="00435019">
      <w:p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</w:p>
    <w:p w14:paraId="262B2139" w14:textId="391B8422" w:rsidR="00FF673A" w:rsidRPr="00A51CD7" w:rsidRDefault="00FF673A" w:rsidP="00FF673A">
      <w:pPr>
        <w:pStyle w:val="a6"/>
        <w:numPr>
          <w:ilvl w:val="0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elet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proofErr w:type="gramStart"/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(</w:t>
      </w:r>
      <w:proofErr w:type="gramEnd"/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**&amp; 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   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// функция освобождения памяти, выделенной динамически под матрицу</w:t>
      </w:r>
    </w:p>
    <w:p w14:paraId="03320883" w14:textId="77777777" w:rsidR="00A51CD7" w:rsidRPr="00A51CD7" w:rsidRDefault="00A51CD7" w:rsidP="00A51CD7">
      <w:p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</w:p>
    <w:p w14:paraId="3A9CD99E" w14:textId="2CD93EEC" w:rsidR="00FF673A" w:rsidRPr="00A51CD7" w:rsidRDefault="00FF673A" w:rsidP="00FF673A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matrix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ссылка на указатель на массив типа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double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*[]</w:t>
      </w:r>
    </w:p>
    <w:p w14:paraId="7CB2FE65" w14:textId="6ABB0CD8" w:rsidR="00FF673A" w:rsidRPr="00A51CD7" w:rsidRDefault="00FF673A" w:rsidP="00FF673A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N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,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M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 xml:space="preserve"> – количество строк и столбцов матрицы</w:t>
      </w:r>
    </w:p>
    <w:p w14:paraId="0BF87092" w14:textId="77777777" w:rsidR="00FF673A" w:rsidRPr="00A51CD7" w:rsidRDefault="00FF673A" w:rsidP="00FF673A">
      <w:p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</w:p>
    <w:p w14:paraId="4AF43BA8" w14:textId="7B17DC18" w:rsidR="00FF673A" w:rsidRPr="00A51CD7" w:rsidRDefault="00FF673A" w:rsidP="00FF673A">
      <w:pPr>
        <w:pStyle w:val="a6"/>
        <w:numPr>
          <w:ilvl w:val="0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get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row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proofErr w:type="gramStart"/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pointers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(</w:t>
      </w:r>
      <w:proofErr w:type="gramEnd"/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][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nstants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::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atic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iz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], </w:t>
      </w:r>
      <w:r w:rsidRPr="00FF673A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* 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row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pointers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constants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::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tatic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atrix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_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ize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])</w:t>
      </w:r>
      <w:r w:rsidRPr="00FF673A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// функция инициализации массива указателей указателями на </w:t>
      </w:r>
      <w:r w:rsidR="00A51CD7" w:rsidRPr="00A51CD7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>строки статической матрицы</w:t>
      </w:r>
    </w:p>
    <w:p w14:paraId="4DE43BB8" w14:textId="77777777" w:rsidR="00A51CD7" w:rsidRPr="00A51CD7" w:rsidRDefault="00A51CD7" w:rsidP="00A51CD7">
      <w:pPr>
        <w:rPr>
          <w:rFonts w:eastAsiaTheme="minorHAnsi"/>
          <w:color w:val="000000" w:themeColor="text1"/>
          <w:kern w:val="0"/>
          <w:sz w:val="28"/>
          <w:szCs w:val="28"/>
          <w:lang w:eastAsia="en-US"/>
        </w:rPr>
      </w:pPr>
    </w:p>
    <w:p w14:paraId="4FAF8F4E" w14:textId="41CECE47" w:rsidR="00A51CD7" w:rsidRPr="00A51CD7" w:rsidRDefault="00A51CD7" w:rsidP="00A51CD7">
      <w:pPr>
        <w:pStyle w:val="a6"/>
        <w:numPr>
          <w:ilvl w:val="1"/>
          <w:numId w:val="8"/>
        </w:numPr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matrix –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указатель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на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статический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массив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  <w14:ligatures w14:val="standardContextual"/>
        </w:rPr>
        <w:t>типа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proofErr w:type="gramStart"/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double[</w:t>
      </w:r>
      <w:proofErr w:type="gramEnd"/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  <w14:ligatures w14:val="standardContextual"/>
        </w:rPr>
        <w:t>constants::static_Matrix_Size][constants::static_Matrix_Size]</w:t>
      </w:r>
    </w:p>
    <w:p w14:paraId="7A49C42D" w14:textId="1F269378" w:rsidR="00A51CD7" w:rsidRPr="00E40226" w:rsidRDefault="00A51CD7" w:rsidP="00A51CD7">
      <w:pPr>
        <w:pStyle w:val="a6"/>
        <w:numPr>
          <w:ilvl w:val="1"/>
          <w:numId w:val="8"/>
        </w:numPr>
        <w:rPr>
          <w:rFonts w:ascii="Cascadia Mono" w:eastAsiaTheme="minorHAnsi" w:hAnsi="Cascadia Mono" w:cs="Cascadia Mono"/>
          <w:color w:val="000000" w:themeColor="text1"/>
          <w:kern w:val="0"/>
          <w:sz w:val="19"/>
          <w:szCs w:val="19"/>
          <w:lang w:eastAsia="en-US"/>
        </w:rPr>
      </w:pP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  <w:t>row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</w:rPr>
        <w:t>_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  <w:t>pointers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</w:rPr>
        <w:t xml:space="preserve"> – указатель на массив типа 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val="en-US" w:eastAsia="en-US"/>
        </w:rPr>
        <w:t>double</w:t>
      </w:r>
      <w:r w:rsidRPr="00A51CD7">
        <w:rPr>
          <w:rFonts w:eastAsiaTheme="minorHAnsi"/>
          <w:color w:val="000000" w:themeColor="text1"/>
          <w:kern w:val="0"/>
          <w:sz w:val="28"/>
          <w:szCs w:val="28"/>
          <w:lang w:eastAsia="en-US"/>
        </w:rPr>
        <w:t>*[]</w:t>
      </w:r>
    </w:p>
    <w:p w14:paraId="747BFDC0" w14:textId="4C2E13B2" w:rsidR="00E40226" w:rsidRDefault="00E40226" w:rsidP="00E40226">
      <w:pPr>
        <w:rPr>
          <w:b/>
          <w:bCs/>
          <w:color w:val="000000"/>
          <w:sz w:val="32"/>
          <w:szCs w:val="32"/>
        </w:rPr>
      </w:pPr>
      <w:r w:rsidRPr="00571059">
        <w:rPr>
          <w:b/>
          <w:bCs/>
          <w:color w:val="000000"/>
          <w:sz w:val="32"/>
          <w:szCs w:val="32"/>
        </w:rPr>
        <w:lastRenderedPageBreak/>
        <w:t>Разработка алгоритма</w:t>
      </w:r>
    </w:p>
    <w:p w14:paraId="3E1FC2AD" w14:textId="6066D21D" w:rsidR="00E40226" w:rsidRPr="00E40226" w:rsidRDefault="00E40226" w:rsidP="00E40226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</w:t>
      </w:r>
      <w:r w:rsidRPr="00E40226">
        <w:rPr>
          <w:rFonts w:ascii="Times New Roman" w:hAnsi="Times New Roman" w:cs="Times New Roman"/>
          <w:b/>
          <w:bCs/>
          <w:sz w:val="28"/>
          <w:szCs w:val="28"/>
        </w:rPr>
        <w:t>ервая часть</w:t>
      </w:r>
    </w:p>
    <w:p w14:paraId="62E39613" w14:textId="4C79152B" w:rsidR="00E40226" w:rsidRDefault="00E40226" w:rsidP="00E40226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 первой части лабораторной работы у пользователя запрашивается количество строк и столбцов матрицы, которую надо</w:t>
      </w:r>
      <w:r>
        <w:rPr>
          <w:rFonts w:ascii="Times New Roman" w:hAnsi="Times New Roman" w:cs="Times New Roman"/>
          <w:sz w:val="28"/>
          <w:szCs w:val="28"/>
        </w:rPr>
        <w:t xml:space="preserve"> создать и</w:t>
      </w:r>
      <w:r>
        <w:rPr>
          <w:rFonts w:ascii="Times New Roman" w:hAnsi="Times New Roman" w:cs="Times New Roman"/>
          <w:sz w:val="28"/>
          <w:szCs w:val="28"/>
        </w:rPr>
        <w:t xml:space="preserve"> заполнить по приведённым в </w:t>
      </w:r>
      <w:r>
        <w:rPr>
          <w:rFonts w:ascii="Times New Roman" w:hAnsi="Times New Roman" w:cs="Times New Roman"/>
          <w:sz w:val="28"/>
          <w:szCs w:val="28"/>
        </w:rPr>
        <w:t>ТЗ</w:t>
      </w:r>
      <w:r>
        <w:rPr>
          <w:rFonts w:ascii="Times New Roman" w:hAnsi="Times New Roman" w:cs="Times New Roman"/>
          <w:sz w:val="28"/>
          <w:szCs w:val="28"/>
        </w:rPr>
        <w:t xml:space="preserve"> формулам, формат представления </w:t>
      </w:r>
      <w:r>
        <w:rPr>
          <w:rFonts w:ascii="Times New Roman" w:hAnsi="Times New Roman" w:cs="Times New Roman"/>
          <w:sz w:val="28"/>
          <w:szCs w:val="28"/>
        </w:rPr>
        <w:t>чисел (</w:t>
      </w:r>
      <w:r>
        <w:rPr>
          <w:rFonts w:ascii="Times New Roman" w:hAnsi="Times New Roman" w:cs="Times New Roman"/>
          <w:sz w:val="28"/>
          <w:szCs w:val="28"/>
        </w:rPr>
        <w:t>с фиксированной точной или экспоненциальный) и требуемая точность для отображения элементов матрицы</w:t>
      </w:r>
      <w:r>
        <w:rPr>
          <w:rFonts w:ascii="Times New Roman" w:hAnsi="Times New Roman" w:cs="Times New Roman"/>
          <w:sz w:val="28"/>
          <w:szCs w:val="28"/>
        </w:rPr>
        <w:t>. После этого матрица выводится на экран и удаляется</w:t>
      </w:r>
    </w:p>
    <w:p w14:paraId="5C32D29A" w14:textId="5321A30D" w:rsidR="00E40226" w:rsidRPr="00E40226" w:rsidRDefault="0003723E" w:rsidP="00E40226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в</w:t>
      </w:r>
      <w:r w:rsidR="00E40226" w:rsidRPr="00E40226">
        <w:rPr>
          <w:rFonts w:ascii="Times New Roman" w:hAnsi="Times New Roman" w:cs="Times New Roman"/>
          <w:b/>
          <w:bCs/>
          <w:sz w:val="28"/>
          <w:szCs w:val="28"/>
        </w:rPr>
        <w:t>торая часть</w:t>
      </w:r>
    </w:p>
    <w:p w14:paraId="6C029392" w14:textId="1E2AD7B8" w:rsidR="00E40226" w:rsidRDefault="00E40226" w:rsidP="00E40226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о второй части создаётся статическая матриц</w:t>
      </w:r>
      <w:r w:rsidR="0003723E">
        <w:rPr>
          <w:rFonts w:ascii="Times New Roman" w:hAnsi="Times New Roman" w:cs="Times New Roman"/>
          <w:sz w:val="28"/>
          <w:szCs w:val="28"/>
        </w:rPr>
        <w:t>а 10</w:t>
      </w:r>
      <w:r w:rsidR="0003723E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03723E" w:rsidRPr="0003723E">
        <w:rPr>
          <w:rFonts w:ascii="Times New Roman" w:hAnsi="Times New Roman" w:cs="Times New Roman"/>
          <w:sz w:val="28"/>
          <w:szCs w:val="28"/>
        </w:rPr>
        <w:t>10</w:t>
      </w:r>
      <w:r>
        <w:rPr>
          <w:rFonts w:ascii="Times New Roman" w:hAnsi="Times New Roman" w:cs="Times New Roman"/>
          <w:sz w:val="28"/>
          <w:szCs w:val="28"/>
        </w:rPr>
        <w:t xml:space="preserve"> и статический массив, хранящий </w:t>
      </w:r>
      <w:r w:rsidR="0003723E">
        <w:rPr>
          <w:rFonts w:ascii="Times New Roman" w:hAnsi="Times New Roman" w:cs="Times New Roman"/>
          <w:sz w:val="28"/>
          <w:szCs w:val="28"/>
        </w:rPr>
        <w:t xml:space="preserve">указатели на строки этой матрицы. Матрица выводится на экран. </w:t>
      </w:r>
    </w:p>
    <w:p w14:paraId="56D70832" w14:textId="12624314" w:rsidR="0003723E" w:rsidRDefault="0003723E" w:rsidP="0003723E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алее выводится адрес первого элемента матрицы. После чего требуется понять, что выведет программа, основываясь на коде из ТЗ.</w:t>
      </w:r>
    </w:p>
    <w:p w14:paraId="2A0FAAC4" w14:textId="77777777" w:rsidR="0003723E" w:rsidRDefault="0003723E" w:rsidP="0003723E">
      <w:pPr>
        <w:pStyle w:val="Compact"/>
        <w:rPr>
          <w:rFonts w:ascii="Times New Roman" w:hAnsi="Times New Roman" w:cs="Times New Roman"/>
          <w:sz w:val="28"/>
          <w:szCs w:val="28"/>
        </w:rPr>
      </w:pPr>
    </w:p>
    <w:p w14:paraId="2881BF80" w14:textId="20C067FD" w:rsidR="0003723E" w:rsidRDefault="0003723E" w:rsidP="0003723E">
      <w:pPr>
        <w:pStyle w:val="Compac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3723E">
        <w:rPr>
          <w:rFonts w:ascii="Times New Roman" w:hAnsi="Times New Roman" w:cs="Times New Roman"/>
          <w:b/>
          <w:bCs/>
          <w:sz w:val="28"/>
          <w:szCs w:val="28"/>
        </w:rPr>
        <w:t>Текст программы</w:t>
      </w:r>
    </w:p>
    <w:p w14:paraId="303ABF6F" w14:textId="42A65614" w:rsidR="0003723E" w:rsidRDefault="0003723E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onstants.h</w:t>
      </w:r>
      <w:proofErr w:type="spellEnd"/>
      <w:r w:rsidR="009C76DC">
        <w:rPr>
          <w:rFonts w:ascii="Times New Roman" w:hAnsi="Times New Roman" w:cs="Times New Roman"/>
          <w:b/>
          <w:bCs/>
          <w:noProof/>
          <w:sz w:val="28"/>
          <w:szCs w:val="28"/>
          <w14:ligatures w14:val="standardContextual"/>
        </w:rPr>
        <w:drawing>
          <wp:inline distT="0" distB="0" distL="0" distR="0" wp14:anchorId="02412306" wp14:editId="05EA774E">
            <wp:extent cx="5121084" cy="2209992"/>
            <wp:effectExtent l="0" t="0" r="3810" b="0"/>
            <wp:docPr id="1180608045" name="Рисунок 1" descr="Изображение выглядит как текст, Шрифт, число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608045" name="Рисунок 1" descr="Изображение выглядит как текст, Шрифт, число, линия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1084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B516" w14:textId="77777777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6CE6B00" w14:textId="57EB947F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mprinter.h</w:t>
      </w:r>
      <w:proofErr w:type="spellEnd"/>
      <w:r>
        <w:rPr>
          <w:rFonts w:ascii="Times New Roman" w:hAnsi="Times New Roman" w:cs="Times New Roman"/>
          <w:b/>
          <w:bCs/>
          <w:noProof/>
          <w:sz w:val="28"/>
          <w:szCs w:val="28"/>
          <w14:ligatures w14:val="standardContextual"/>
        </w:rPr>
        <w:drawing>
          <wp:inline distT="0" distB="0" distL="0" distR="0" wp14:anchorId="26AF18C0" wp14:editId="71C65903">
            <wp:extent cx="5940425" cy="1212215"/>
            <wp:effectExtent l="0" t="0" r="3175" b="6985"/>
            <wp:docPr id="318586580" name="Рисунок 2" descr="Изображение выглядит как текст, Шрифт, снимок экрана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586580" name="Рисунок 2" descr="Изображение выглядит как текст, Шрифт, снимок экрана, линия&#10;&#10;Автоматически созданное описание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1CBB7" w14:textId="77777777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ECCB143" w14:textId="04CC20B3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mprinter.cpp</w:t>
      </w:r>
      <w:r>
        <w:rPr>
          <w:rFonts w:ascii="Times New Roman" w:hAnsi="Times New Roman" w:cs="Times New Roman"/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40C9D594" wp14:editId="6084C59D">
            <wp:extent cx="5940425" cy="4339590"/>
            <wp:effectExtent l="0" t="0" r="3175" b="3810"/>
            <wp:docPr id="102721580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215804" name="Рисунок 102721580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33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260F2681" wp14:editId="588B4441">
            <wp:extent cx="5940425" cy="2495550"/>
            <wp:effectExtent l="0" t="0" r="3175" b="0"/>
            <wp:docPr id="834686632" name="Рисунок 5" descr="Изображение выглядит как текс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686632" name="Рисунок 5" descr="Изображение выглядит как текст, снимок экрана&#10;&#10;Автоматически созданное описание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4A77D" w14:textId="77777777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7CD0B44" w14:textId="3B70D42D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main.cpp</w:t>
      </w:r>
      <w:r>
        <w:rPr>
          <w:rFonts w:ascii="Times New Roman" w:hAnsi="Times New Roman" w:cs="Times New Roman"/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7288A88C" wp14:editId="6AA73B87">
            <wp:extent cx="5940425" cy="4120515"/>
            <wp:effectExtent l="0" t="0" r="3175" b="0"/>
            <wp:docPr id="1046058313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058313" name="Рисунок 104605831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5BEE" w14:textId="77777777" w:rsidR="009C76DC" w:rsidRDefault="009C76DC" w:rsidP="0003723E">
      <w:pPr>
        <w:pStyle w:val="Compac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4F17EFD3" w14:textId="77777777" w:rsidR="00773D0A" w:rsidRDefault="009C76DC" w:rsidP="00773D0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Анализ результатов</w:t>
      </w:r>
    </w:p>
    <w:p w14:paraId="0DA98D9A" w14:textId="3148C0C4" w:rsidR="00773D0A" w:rsidRDefault="00773D0A" w:rsidP="00773D0A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14:ligatures w14:val="standardContextual"/>
        </w:rPr>
        <w:drawing>
          <wp:inline distT="0" distB="0" distL="0" distR="0" wp14:anchorId="2F815ED6" wp14:editId="59061C12">
            <wp:extent cx="4413324" cy="4404360"/>
            <wp:effectExtent l="0" t="0" r="6350" b="0"/>
            <wp:docPr id="1139272461" name="Рисунок 9" descr="Изображение выглядит как текст, снимок экрана, линия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72461" name="Рисунок 9" descr="Изображение выглядит как текст, снимок экрана, линия, Шриф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323" cy="442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DED7F" w14:textId="77777777" w:rsidR="00773D0A" w:rsidRDefault="00773D0A" w:rsidP="00773D0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Результат работы программы соответствует ожиданиям и полностью удовлетворяет требованиям ТЗ</w:t>
      </w:r>
    </w:p>
    <w:p w14:paraId="2A5D10EE" w14:textId="77777777" w:rsidR="00773D0A" w:rsidRDefault="00773D0A" w:rsidP="00773D0A">
      <w:pPr>
        <w:rPr>
          <w:b/>
          <w:bCs/>
          <w:sz w:val="28"/>
          <w:szCs w:val="28"/>
        </w:rPr>
      </w:pPr>
    </w:p>
    <w:p w14:paraId="4F5F5499" w14:textId="2BF731A4" w:rsidR="00773D0A" w:rsidRPr="00773D0A" w:rsidRDefault="00773D0A" w:rsidP="00773D0A">
      <w:pPr>
        <w:rPr>
          <w:b/>
          <w:bCs/>
          <w:sz w:val="32"/>
          <w:szCs w:val="32"/>
        </w:rPr>
      </w:pPr>
      <w:r w:rsidRPr="00773D0A">
        <w:rPr>
          <w:b/>
          <w:bCs/>
          <w:sz w:val="32"/>
          <w:szCs w:val="32"/>
        </w:rPr>
        <w:t>Вывод</w:t>
      </w:r>
    </w:p>
    <w:p w14:paraId="15E4520D" w14:textId="2853D1BC" w:rsidR="00773D0A" w:rsidRPr="00773D0A" w:rsidRDefault="00773D0A" w:rsidP="00773D0A">
      <w:pPr>
        <w:rPr>
          <w:sz w:val="28"/>
          <w:szCs w:val="28"/>
        </w:rPr>
      </w:pPr>
      <w:r>
        <w:rPr>
          <w:sz w:val="28"/>
          <w:szCs w:val="28"/>
        </w:rPr>
        <w:t xml:space="preserve">Элементы статических массивов хранятся в памяти последовательно, друг за другом, одним большим куском памяти. Динамические массивы могут хранить указатели на элементы, находящиеся в разных местах в памяти, но оператор </w:t>
      </w:r>
      <w:r>
        <w:rPr>
          <w:sz w:val="28"/>
          <w:szCs w:val="28"/>
          <w:lang w:val="en-US"/>
        </w:rPr>
        <w:t>new</w:t>
      </w:r>
      <w:r w:rsidRPr="00773D0A">
        <w:rPr>
          <w:sz w:val="28"/>
          <w:szCs w:val="28"/>
        </w:rPr>
        <w:t xml:space="preserve"> </w:t>
      </w:r>
      <w:r>
        <w:rPr>
          <w:sz w:val="28"/>
          <w:szCs w:val="28"/>
        </w:rPr>
        <w:t>всегда выделяет память одним куском.</w:t>
      </w:r>
    </w:p>
    <w:p w14:paraId="0FA51528" w14:textId="77777777" w:rsidR="00773D0A" w:rsidRDefault="00773D0A" w:rsidP="00773D0A">
      <w:pPr>
        <w:rPr>
          <w:b/>
          <w:bCs/>
          <w:sz w:val="28"/>
          <w:szCs w:val="28"/>
        </w:rPr>
      </w:pPr>
    </w:p>
    <w:p w14:paraId="173D5F21" w14:textId="77777777" w:rsidR="00773D0A" w:rsidRDefault="00773D0A" w:rsidP="00773D0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Использованные источники</w:t>
      </w:r>
    </w:p>
    <w:p w14:paraId="28773DE5" w14:textId="77777777" w:rsidR="00773D0A" w:rsidRDefault="00773D0A" w:rsidP="00773D0A">
      <w:pPr>
        <w:rPr>
          <w:b/>
          <w:bCs/>
          <w:sz w:val="32"/>
          <w:szCs w:val="32"/>
        </w:rPr>
      </w:pPr>
    </w:p>
    <w:p w14:paraId="018E49EB" w14:textId="77777777" w:rsidR="00773D0A" w:rsidRDefault="00773D0A" w:rsidP="00773D0A">
      <w:pPr>
        <w:pStyle w:val="a6"/>
        <w:numPr>
          <w:ilvl w:val="0"/>
          <w:numId w:val="10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, курс «основы программирования»</w:t>
      </w:r>
    </w:p>
    <w:p w14:paraId="4AB67A09" w14:textId="77777777" w:rsidR="00773D0A" w:rsidRPr="003B5F34" w:rsidRDefault="00773D0A" w:rsidP="00773D0A">
      <w:pPr>
        <w:pStyle w:val="a6"/>
        <w:rPr>
          <w:b/>
          <w:bCs/>
          <w:sz w:val="32"/>
          <w:szCs w:val="32"/>
        </w:rPr>
      </w:pPr>
    </w:p>
    <w:p w14:paraId="557497EA" w14:textId="77777777" w:rsidR="00773D0A" w:rsidRDefault="00773D0A" w:rsidP="00773D0A">
      <w:pPr>
        <w:pStyle w:val="a6"/>
        <w:rPr>
          <w:b/>
          <w:bCs/>
          <w:sz w:val="32"/>
          <w:szCs w:val="32"/>
        </w:rPr>
      </w:pPr>
      <w:hyperlink r:id="rId24" w:history="1">
        <w:r w:rsidRPr="0085073F">
          <w:rPr>
            <w:rStyle w:val="a4"/>
            <w:b/>
            <w:bCs/>
            <w:sz w:val="32"/>
            <w:szCs w:val="32"/>
          </w:rPr>
          <w:t>https://cpp1.wiki.iu5edu.ru</w:t>
        </w:r>
      </w:hyperlink>
    </w:p>
    <w:p w14:paraId="74F4DFD8" w14:textId="77777777" w:rsidR="00773D0A" w:rsidRDefault="00773D0A" w:rsidP="00773D0A">
      <w:pPr>
        <w:rPr>
          <w:b/>
          <w:bCs/>
          <w:sz w:val="32"/>
          <w:szCs w:val="32"/>
        </w:rPr>
      </w:pPr>
    </w:p>
    <w:p w14:paraId="713C5AA0" w14:textId="77777777" w:rsidR="00773D0A" w:rsidRDefault="00773D0A" w:rsidP="00773D0A">
      <w:pPr>
        <w:rPr>
          <w:b/>
          <w:bCs/>
          <w:sz w:val="32"/>
          <w:szCs w:val="32"/>
        </w:rPr>
      </w:pPr>
    </w:p>
    <w:p w14:paraId="336DA164" w14:textId="77777777" w:rsidR="00773D0A" w:rsidRDefault="00773D0A" w:rsidP="00773D0A">
      <w:pPr>
        <w:pStyle w:val="a6"/>
        <w:numPr>
          <w:ilvl w:val="0"/>
          <w:numId w:val="10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 «автоматизированные системы обработки информации и управления»</w:t>
      </w:r>
    </w:p>
    <w:p w14:paraId="0FD53726" w14:textId="77777777" w:rsidR="00773D0A" w:rsidRDefault="00773D0A" w:rsidP="00773D0A">
      <w:pPr>
        <w:pStyle w:val="a6"/>
        <w:rPr>
          <w:b/>
          <w:bCs/>
          <w:sz w:val="32"/>
          <w:szCs w:val="32"/>
        </w:rPr>
      </w:pPr>
    </w:p>
    <w:p w14:paraId="01B15AAA" w14:textId="77777777" w:rsidR="00773D0A" w:rsidRPr="003C7154" w:rsidRDefault="00773D0A" w:rsidP="00773D0A">
      <w:pPr>
        <w:pStyle w:val="a6"/>
        <w:rPr>
          <w:b/>
          <w:bCs/>
          <w:sz w:val="32"/>
          <w:szCs w:val="32"/>
        </w:rPr>
      </w:pPr>
      <w:r w:rsidRPr="003C7154">
        <w:rPr>
          <w:b/>
          <w:bCs/>
          <w:sz w:val="32"/>
          <w:szCs w:val="32"/>
        </w:rPr>
        <w:t>https://e-learning.bmstu.ru/iu5/mod/folder/view.php?id=277</w:t>
      </w:r>
    </w:p>
    <w:p w14:paraId="3F842F0D" w14:textId="77777777" w:rsidR="00773D0A" w:rsidRPr="009C76DC" w:rsidRDefault="00773D0A" w:rsidP="00773D0A">
      <w:pPr>
        <w:jc w:val="center"/>
        <w:rPr>
          <w:b/>
          <w:bCs/>
          <w:sz w:val="32"/>
          <w:szCs w:val="32"/>
        </w:rPr>
      </w:pPr>
    </w:p>
    <w:sectPr w:rsidR="00773D0A" w:rsidRPr="009C76D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B35F"/>
    <w:multiLevelType w:val="multilevel"/>
    <w:tmpl w:val="673265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3A010E"/>
    <w:multiLevelType w:val="multilevel"/>
    <w:tmpl w:val="E9609B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9106C3E"/>
    <w:multiLevelType w:val="hybridMultilevel"/>
    <w:tmpl w:val="F1B688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A7867"/>
    <w:multiLevelType w:val="multilevel"/>
    <w:tmpl w:val="2ECA78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9CE6312"/>
    <w:multiLevelType w:val="hybridMultilevel"/>
    <w:tmpl w:val="F648B1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D34F34"/>
    <w:multiLevelType w:val="multilevel"/>
    <w:tmpl w:val="2ECA78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5F580CCC"/>
    <w:multiLevelType w:val="hybridMultilevel"/>
    <w:tmpl w:val="2C2CE3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63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9366006">
    <w:abstractNumId w:val="0"/>
  </w:num>
  <w:num w:numId="2" w16cid:durableId="756554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75936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23575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2456574">
    <w:abstractNumId w:val="6"/>
  </w:num>
  <w:num w:numId="6" w16cid:durableId="530455734">
    <w:abstractNumId w:val="3"/>
  </w:num>
  <w:num w:numId="7" w16cid:durableId="1676492984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405878432">
    <w:abstractNumId w:val="5"/>
  </w:num>
  <w:num w:numId="9" w16cid:durableId="850989431">
    <w:abstractNumId w:val="4"/>
  </w:num>
  <w:num w:numId="10" w16cid:durableId="975332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C28"/>
    <w:rsid w:val="0003723E"/>
    <w:rsid w:val="0010370F"/>
    <w:rsid w:val="00435019"/>
    <w:rsid w:val="00470C28"/>
    <w:rsid w:val="005B24C0"/>
    <w:rsid w:val="00773D0A"/>
    <w:rsid w:val="008E3AFF"/>
    <w:rsid w:val="00930E43"/>
    <w:rsid w:val="009C76DC"/>
    <w:rsid w:val="00A03294"/>
    <w:rsid w:val="00A51CD7"/>
    <w:rsid w:val="00B64480"/>
    <w:rsid w:val="00CB2777"/>
    <w:rsid w:val="00D134FE"/>
    <w:rsid w:val="00E40226"/>
    <w:rsid w:val="00E64CB9"/>
    <w:rsid w:val="00FB6BF5"/>
    <w:rsid w:val="00FF6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E08A24"/>
  <w15:chartTrackingRefBased/>
  <w15:docId w15:val="{7C352B8B-8A3A-4EB7-9EA5-4147E592D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0C28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E4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next w:val="a0"/>
    <w:link w:val="20"/>
    <w:uiPriority w:val="9"/>
    <w:unhideWhenUsed/>
    <w:qFormat/>
    <w:rsid w:val="00470C2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paragraph" w:styleId="3">
    <w:name w:val="heading 3"/>
    <w:next w:val="a0"/>
    <w:link w:val="30"/>
    <w:uiPriority w:val="9"/>
    <w:unhideWhenUsed/>
    <w:qFormat/>
    <w:rsid w:val="00470C28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4">
    <w:name w:val="heading 4"/>
    <w:next w:val="a0"/>
    <w:link w:val="40"/>
    <w:uiPriority w:val="9"/>
    <w:unhideWhenUsed/>
    <w:qFormat/>
    <w:rsid w:val="00470C28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470C28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character" w:customStyle="1" w:styleId="30">
    <w:name w:val="Заголовок 3 Знак"/>
    <w:basedOn w:val="a1"/>
    <w:link w:val="3"/>
    <w:uiPriority w:val="9"/>
    <w:rsid w:val="00470C28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customStyle="1" w:styleId="40">
    <w:name w:val="Заголовок 4 Знак"/>
    <w:basedOn w:val="a1"/>
    <w:link w:val="4"/>
    <w:uiPriority w:val="9"/>
    <w:rsid w:val="00470C28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0"/>
    <w:next w:val="a0"/>
    <w:qFormat/>
    <w:rsid w:val="00470C28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lang w:eastAsia="en-US"/>
    </w:rPr>
  </w:style>
  <w:style w:type="character" w:styleId="a4">
    <w:name w:val="Hyperlink"/>
    <w:basedOn w:val="a5"/>
    <w:rsid w:val="00470C28"/>
    <w:rPr>
      <w:rFonts w:ascii="Times New Roman" w:eastAsia="Andale Sans UI" w:hAnsi="Times New Roman" w:cs="Times New Roman"/>
      <w:color w:val="4472C4" w:themeColor="accent1"/>
      <w:sz w:val="24"/>
      <w:szCs w:val="24"/>
      <w:lang w:eastAsia="ru-RU"/>
      <w14:ligatures w14:val="none"/>
    </w:rPr>
  </w:style>
  <w:style w:type="character" w:customStyle="1" w:styleId="VerbatimChar">
    <w:name w:val="Verbatim Char"/>
    <w:basedOn w:val="a5"/>
    <w:link w:val="SourceCode"/>
    <w:rsid w:val="00470C28"/>
    <w:rPr>
      <w:rFonts w:ascii="Consolas" w:eastAsia="Andale Sans UI" w:hAnsi="Consolas" w:cs="Times New Roman"/>
      <w:sz w:val="24"/>
      <w:szCs w:val="24"/>
      <w:lang w:eastAsia="ru-RU"/>
      <w14:ligatures w14:val="none"/>
    </w:rPr>
  </w:style>
  <w:style w:type="paragraph" w:customStyle="1" w:styleId="Compact">
    <w:name w:val="Compact"/>
    <w:basedOn w:val="a0"/>
    <w:qFormat/>
    <w:rsid w:val="00470C28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eastAsia="en-US"/>
    </w:rPr>
  </w:style>
  <w:style w:type="paragraph" w:customStyle="1" w:styleId="SourceCode">
    <w:name w:val="Source Code"/>
    <w:link w:val="VerbatimChar"/>
    <w:rsid w:val="00470C28"/>
    <w:pPr>
      <w:wordWrap w:val="0"/>
      <w:spacing w:after="0" w:line="240" w:lineRule="auto"/>
    </w:pPr>
    <w:rPr>
      <w:rFonts w:ascii="Consolas" w:hAnsi="Consolas"/>
    </w:rPr>
  </w:style>
  <w:style w:type="paragraph" w:styleId="a0">
    <w:name w:val="Body Text"/>
    <w:basedOn w:val="a"/>
    <w:link w:val="a5"/>
    <w:uiPriority w:val="99"/>
    <w:semiHidden/>
    <w:unhideWhenUsed/>
    <w:rsid w:val="00470C28"/>
    <w:pPr>
      <w:spacing w:after="120"/>
    </w:pPr>
  </w:style>
  <w:style w:type="character" w:customStyle="1" w:styleId="a5">
    <w:name w:val="Основной текст Знак"/>
    <w:basedOn w:val="a1"/>
    <w:link w:val="a0"/>
    <w:uiPriority w:val="99"/>
    <w:semiHidden/>
    <w:rsid w:val="00470C28"/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character" w:customStyle="1" w:styleId="NormalTok">
    <w:name w:val="NormalTok"/>
    <w:basedOn w:val="VerbatimChar"/>
    <w:rsid w:val="00E64CB9"/>
    <w:rPr>
      <w:rFonts w:ascii="Consolas" w:eastAsia="Andale Sans UI" w:hAnsi="Consolas" w:cs="Times New Roman"/>
      <w:sz w:val="22"/>
      <w:szCs w:val="24"/>
      <w:lang w:eastAsia="ru-RU"/>
      <w14:ligatures w14:val="none"/>
    </w:rPr>
  </w:style>
  <w:style w:type="character" w:customStyle="1" w:styleId="StringTok">
    <w:name w:val="StringTok"/>
    <w:basedOn w:val="VerbatimChar"/>
    <w:rsid w:val="00E64CB9"/>
    <w:rPr>
      <w:rFonts w:ascii="Consolas" w:eastAsia="Andale Sans UI" w:hAnsi="Consolas" w:cs="Times New Roman"/>
      <w:color w:val="4070A0"/>
      <w:sz w:val="22"/>
      <w:szCs w:val="24"/>
      <w:lang w:eastAsia="ru-RU"/>
      <w14:ligatures w14:val="none"/>
    </w:rPr>
  </w:style>
  <w:style w:type="character" w:customStyle="1" w:styleId="DecValTok">
    <w:name w:val="DecValTok"/>
    <w:basedOn w:val="VerbatimChar"/>
    <w:rsid w:val="00E64CB9"/>
    <w:rPr>
      <w:rFonts w:ascii="Consolas" w:eastAsia="Andale Sans UI" w:hAnsi="Consolas" w:cs="Times New Roman"/>
      <w:color w:val="40A070"/>
      <w:sz w:val="22"/>
      <w:szCs w:val="24"/>
      <w:lang w:eastAsia="ru-RU"/>
      <w14:ligatures w14:val="none"/>
    </w:rPr>
  </w:style>
  <w:style w:type="paragraph" w:styleId="a6">
    <w:name w:val="List Paragraph"/>
    <w:basedOn w:val="a"/>
    <w:uiPriority w:val="34"/>
    <w:qFormat/>
    <w:rsid w:val="00FB6BF5"/>
    <w:pPr>
      <w:ind w:left="720"/>
      <w:contextualSpacing/>
    </w:pPr>
  </w:style>
  <w:style w:type="character" w:customStyle="1" w:styleId="10">
    <w:name w:val="Заголовок 1 Знак"/>
    <w:basedOn w:val="a1"/>
    <w:link w:val="1"/>
    <w:uiPriority w:val="9"/>
    <w:rsid w:val="00E4022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cpp1.wiki.iu5edu.ru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habr.com/ru/post/499944/" TargetMode="External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D417B-BAD6-4A7B-BB20-475D529A3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042</Words>
  <Characters>5944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 Tape</dc:creator>
  <cp:keywords/>
  <dc:description/>
  <cp:lastModifiedBy>DJ Tape</cp:lastModifiedBy>
  <cp:revision>2</cp:revision>
  <dcterms:created xsi:type="dcterms:W3CDTF">2024-01-12T12:47:00Z</dcterms:created>
  <dcterms:modified xsi:type="dcterms:W3CDTF">2024-01-12T12:47:00Z</dcterms:modified>
</cp:coreProperties>
</file>